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AA022B" w14:textId="77777777" w:rsidR="00250BA4" w:rsidRDefault="00250BA4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Practice </w:t>
      </w:r>
      <w:proofErr w:type="gramStart"/>
      <w:r w:rsidR="00604912">
        <w:rPr>
          <w:rFonts w:ascii="Arial" w:hAnsi="Arial" w:cs="Arial"/>
          <w:sz w:val="28"/>
        </w:rPr>
        <w:t>D</w:t>
      </w:r>
      <w:r>
        <w:rPr>
          <w:rFonts w:ascii="Arial" w:hAnsi="Arial" w:cs="Arial"/>
          <w:sz w:val="28"/>
        </w:rPr>
        <w:t xml:space="preserve">ata  </w:t>
      </w:r>
      <w:r w:rsidR="00604912">
        <w:rPr>
          <w:rFonts w:ascii="Arial" w:hAnsi="Arial" w:cs="Arial"/>
          <w:sz w:val="28"/>
        </w:rPr>
        <w:t>(</w:t>
      </w:r>
      <w:proofErr w:type="gramEnd"/>
      <w:r w:rsidR="00604912">
        <w:rPr>
          <w:rFonts w:ascii="Arial" w:hAnsi="Arial" w:cs="Arial"/>
          <w:sz w:val="28"/>
        </w:rPr>
        <w:t>clinic</w:t>
      </w:r>
      <w:r w:rsidR="00F30F1C">
        <w:rPr>
          <w:rFonts w:ascii="Arial" w:hAnsi="Arial" w:cs="Arial"/>
          <w:sz w:val="28"/>
        </w:rPr>
        <w:t>i</w:t>
      </w:r>
      <w:r w:rsidR="00604912">
        <w:rPr>
          <w:rFonts w:ascii="Arial" w:hAnsi="Arial" w:cs="Arial"/>
          <w:sz w:val="28"/>
        </w:rPr>
        <w:t xml:space="preserve">an)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:______</w:t>
      </w:r>
    </w:p>
    <w:p w14:paraId="7D21D401" w14:textId="77777777" w:rsidR="00604912" w:rsidRPr="00604912" w:rsidRDefault="00604912" w:rsidP="00604912"/>
    <w:tbl>
      <w:tblPr>
        <w:tblW w:w="9868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6"/>
        <w:gridCol w:w="1542"/>
        <w:gridCol w:w="1620"/>
        <w:gridCol w:w="1710"/>
        <w:gridCol w:w="540"/>
        <w:gridCol w:w="630"/>
        <w:gridCol w:w="450"/>
        <w:gridCol w:w="450"/>
        <w:gridCol w:w="450"/>
        <w:gridCol w:w="360"/>
        <w:gridCol w:w="450"/>
        <w:gridCol w:w="450"/>
        <w:gridCol w:w="450"/>
      </w:tblGrid>
      <w:tr w:rsidR="00F93C7D" w:rsidRPr="00353209" w14:paraId="7ABB8EC5" w14:textId="77777777" w:rsidTr="00F93C7D">
        <w:trPr>
          <w:trHeight w:val="406"/>
          <w:tblHeader/>
        </w:trPr>
        <w:tc>
          <w:tcPr>
            <w:tcW w:w="7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5CF26E6" w14:textId="77777777" w:rsidR="00F93C7D" w:rsidRPr="00353209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15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4713F4D6" w14:textId="77777777" w:rsidR="00F93C7D" w:rsidRPr="00353209" w:rsidRDefault="00F93C7D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</w:t>
            </w:r>
            <w:proofErr w:type="gramEnd"/>
            <w:r w:rsidRPr="00353209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3A480D2" w14:textId="77777777" w:rsidR="00F93C7D" w:rsidRPr="00353209" w:rsidRDefault="00F93C7D" w:rsidP="007E21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71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8EED247" w14:textId="77777777" w:rsidR="00F93C7D" w:rsidRPr="00353209" w:rsidRDefault="00F93C7D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D05CD67" w14:textId="77777777" w:rsidR="00F93C7D" w:rsidRPr="00353209" w:rsidRDefault="00F93C7D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353209">
              <w:rPr>
                <w:rFonts w:ascii="Arial" w:hAnsi="Arial" w:cs="Arial"/>
                <w:sz w:val="16"/>
                <w:szCs w:val="16"/>
              </w:rPr>
              <w:t>Mark  KR</w:t>
            </w:r>
            <w:proofErr w:type="gramEnd"/>
            <w:r w:rsidRPr="00353209">
              <w:rPr>
                <w:rFonts w:ascii="Arial" w:hAnsi="Arial" w:cs="Arial"/>
                <w:sz w:val="16"/>
                <w:szCs w:val="16"/>
              </w:rPr>
              <w:t xml:space="preserve">  feedback </w:t>
            </w:r>
          </w:p>
          <w:p w14:paraId="22A5B991" w14:textId="77777777" w:rsidR="00F93C7D" w:rsidRPr="00353209" w:rsidRDefault="00F93C7D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ACCBEA6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BBAD161" w14:textId="77777777" w:rsidR="00F93C7D" w:rsidRDefault="00F93C7D" w:rsidP="007E21E0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38FF3F5E" w14:textId="77777777" w:rsidR="00F93C7D" w:rsidRPr="004766D0" w:rsidRDefault="00F93C7D" w:rsidP="007E21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10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32EDDC7" w14:textId="77777777" w:rsidR="00F93C7D" w:rsidRDefault="00F93C7D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27FEF2F6" w14:textId="77777777" w:rsidR="00F93C7D" w:rsidRPr="00353209" w:rsidRDefault="00F93C7D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3C7D" w:rsidRPr="00AE1379" w14:paraId="228E3DCD" w14:textId="77777777" w:rsidTr="00F93C7D">
        <w:trPr>
          <w:cantSplit/>
          <w:trHeight w:val="1134"/>
          <w:tblHeader/>
        </w:trPr>
        <w:tc>
          <w:tcPr>
            <w:tcW w:w="7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8611FBE" w14:textId="77777777" w:rsidR="00F93C7D" w:rsidRPr="00CC6245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10B7F63" w14:textId="77777777" w:rsidR="00F93C7D" w:rsidRPr="002D7E31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122B7C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BF0493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C34D41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1B93BED" w14:textId="77777777" w:rsidR="00F93C7D" w:rsidRPr="00353209" w:rsidRDefault="00F93C7D" w:rsidP="007E21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A3CD2DB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A71FAA5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1A952AD" w14:textId="77777777" w:rsidR="00F93C7D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7D57C4E" w14:textId="77777777" w:rsidR="00F93C7D" w:rsidRPr="00965BFA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40EA4C9" w14:textId="77777777" w:rsidR="00F93C7D" w:rsidRPr="00965BFA" w:rsidRDefault="00F93C7D" w:rsidP="007E21E0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proofErr w:type="gramStart"/>
            <w:r w:rsidRPr="00965BFA">
              <w:rPr>
                <w:rFonts w:ascii="Arial" w:hAnsi="Arial" w:cs="Arial"/>
                <w:sz w:val="14"/>
                <w:szCs w:val="14"/>
              </w:rPr>
              <w:t>Feedback  at</w:t>
            </w:r>
            <w:proofErr w:type="gramEnd"/>
            <w:r w:rsidRPr="00965BFA">
              <w:rPr>
                <w:rFonts w:ascii="Arial" w:hAnsi="Arial" w:cs="Arial"/>
                <w:sz w:val="14"/>
                <w:szCs w:val="14"/>
              </w:rPr>
              <w:t xml:space="preserve"> *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0D494F3" w14:textId="77777777" w:rsidR="00F93C7D" w:rsidRPr="004766D0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66317A1" w14:textId="77777777" w:rsidR="00F93C7D" w:rsidRPr="004766D0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</w:t>
            </w:r>
            <w:proofErr w:type="gramStart"/>
            <w:r w:rsidRPr="004766D0">
              <w:rPr>
                <w:rFonts w:ascii="Arial" w:hAnsi="Arial" w:cs="Arial"/>
                <w:sz w:val="14"/>
                <w:szCs w:val="14"/>
              </w:rPr>
              <w:t>delay</w:t>
            </w:r>
            <w:proofErr w:type="gramEnd"/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F93C7D" w:rsidRPr="00AE1379" w14:paraId="4307A448" w14:textId="77777777" w:rsidTr="00F93C7D">
        <w:trPr>
          <w:trHeight w:val="340"/>
        </w:trPr>
        <w:tc>
          <w:tcPr>
            <w:tcW w:w="766" w:type="dxa"/>
            <w:tcBorders>
              <w:top w:val="single" w:sz="18" w:space="0" w:color="auto"/>
            </w:tcBorders>
          </w:tcPr>
          <w:p w14:paraId="45E5B1C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8" w:space="0" w:color="auto"/>
            </w:tcBorders>
          </w:tcPr>
          <w:p w14:paraId="17E2AE29" w14:textId="26F3B06B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  <w:proofErr w:type="spellEnd"/>
          </w:p>
        </w:tc>
        <w:tc>
          <w:tcPr>
            <w:tcW w:w="1620" w:type="dxa"/>
            <w:tcBorders>
              <w:top w:val="single" w:sz="18" w:space="0" w:color="auto"/>
            </w:tcBorders>
          </w:tcPr>
          <w:p w14:paraId="6E402692" w14:textId="09D6C00E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  <w:proofErr w:type="spellEnd"/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2E149A6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8" w:space="0" w:color="auto"/>
            </w:tcBorders>
          </w:tcPr>
          <w:p w14:paraId="6774933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8" w:space="0" w:color="auto"/>
            </w:tcBorders>
          </w:tcPr>
          <w:p w14:paraId="7E40CCD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16FE6956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391BC203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14:paraId="78EEC8A6" w14:textId="77777777"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0" w:type="dxa"/>
            <w:tcBorders>
              <w:top w:val="single" w:sz="18" w:space="0" w:color="auto"/>
            </w:tcBorders>
          </w:tcPr>
          <w:p w14:paraId="7B94872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0C11F74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284922D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14:paraId="18CB1C4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FE4F367" w14:textId="77777777" w:rsidTr="00F93C7D">
        <w:trPr>
          <w:trHeight w:val="340"/>
        </w:trPr>
        <w:tc>
          <w:tcPr>
            <w:tcW w:w="766" w:type="dxa"/>
          </w:tcPr>
          <w:p w14:paraId="1736409D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7599470" w14:textId="39B5B2F1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for</w:t>
            </w:r>
            <w:proofErr w:type="spellEnd"/>
          </w:p>
        </w:tc>
        <w:tc>
          <w:tcPr>
            <w:tcW w:w="1620" w:type="dxa"/>
          </w:tcPr>
          <w:p w14:paraId="62A05883" w14:textId="7EBCD7DF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3C7092E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45C05E5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FEF1E5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36B01EA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0B35247C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0C55E8D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7EC8EED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D804B2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CF2FB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065792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6D0D236" w14:textId="77777777" w:rsidTr="00F93C7D">
        <w:trPr>
          <w:trHeight w:val="340"/>
        </w:trPr>
        <w:tc>
          <w:tcPr>
            <w:tcW w:w="766" w:type="dxa"/>
          </w:tcPr>
          <w:p w14:paraId="6D5A9F6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8A1AB86" w14:textId="61472009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  <w:proofErr w:type="spellEnd"/>
          </w:p>
        </w:tc>
        <w:tc>
          <w:tcPr>
            <w:tcW w:w="1620" w:type="dxa"/>
          </w:tcPr>
          <w:p w14:paraId="7D3E189B" w14:textId="52DE35D2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  <w:proofErr w:type="spellEnd"/>
          </w:p>
        </w:tc>
        <w:tc>
          <w:tcPr>
            <w:tcW w:w="1710" w:type="dxa"/>
          </w:tcPr>
          <w:p w14:paraId="5242E5D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B7893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BB684F4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41731D2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38DF336F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65C503C3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522E32E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6359F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7F9D0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9B884F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0E29A256" w14:textId="77777777" w:rsidTr="00F93C7D">
        <w:trPr>
          <w:trHeight w:val="340"/>
        </w:trPr>
        <w:tc>
          <w:tcPr>
            <w:tcW w:w="766" w:type="dxa"/>
          </w:tcPr>
          <w:p w14:paraId="241D587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4D73721" w14:textId="28A5A60F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  <w:proofErr w:type="spellEnd"/>
          </w:p>
        </w:tc>
        <w:tc>
          <w:tcPr>
            <w:tcW w:w="1620" w:type="dxa"/>
          </w:tcPr>
          <w:p w14:paraId="1F6AB06D" w14:textId="3CD6145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5AFF0B5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56380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533111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324627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45E1923F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79B444C3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13BEF0C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284A4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B657E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95788D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2676C5A" w14:textId="77777777" w:rsidTr="00F93C7D">
        <w:trPr>
          <w:trHeight w:val="340"/>
        </w:trPr>
        <w:tc>
          <w:tcPr>
            <w:tcW w:w="766" w:type="dxa"/>
          </w:tcPr>
          <w:p w14:paraId="6E4564E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73BE8F2" w14:textId="438BC790" w:rsidR="00F93C7D" w:rsidRPr="00E941D3" w:rsidRDefault="00E941D3" w:rsidP="001320C7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  <w:proofErr w:type="spellEnd"/>
          </w:p>
        </w:tc>
        <w:tc>
          <w:tcPr>
            <w:tcW w:w="1620" w:type="dxa"/>
          </w:tcPr>
          <w:p w14:paraId="50648A9E" w14:textId="0F2A6285" w:rsidR="00F93C7D" w:rsidRPr="00E941D3" w:rsidRDefault="00E941D3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3C26AF3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31D507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6A58E0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846420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5A5F520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5DA56FF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74482B8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BBEC4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637B9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8A157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02D087A" w14:textId="77777777" w:rsidTr="00F93C7D">
        <w:trPr>
          <w:trHeight w:val="340"/>
        </w:trPr>
        <w:tc>
          <w:tcPr>
            <w:tcW w:w="766" w:type="dxa"/>
          </w:tcPr>
          <w:p w14:paraId="24B469A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844EA0E" w14:textId="1F45966B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46D3E723" w14:textId="1242FDF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4A57119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949B81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C2786E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36FD34B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3409A9B5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71C046D7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786A87E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EBEAF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A1643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C8F4A9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6C6E48F" w14:textId="77777777" w:rsidTr="00F93C7D">
        <w:trPr>
          <w:trHeight w:val="340"/>
        </w:trPr>
        <w:tc>
          <w:tcPr>
            <w:tcW w:w="766" w:type="dxa"/>
          </w:tcPr>
          <w:p w14:paraId="7AAAFBC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C89B167" w14:textId="021C4F6F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  <w:proofErr w:type="spellEnd"/>
          </w:p>
        </w:tc>
        <w:tc>
          <w:tcPr>
            <w:tcW w:w="1620" w:type="dxa"/>
          </w:tcPr>
          <w:p w14:paraId="19676136" w14:textId="4D4BFC5B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  <w:proofErr w:type="spellEnd"/>
          </w:p>
        </w:tc>
        <w:tc>
          <w:tcPr>
            <w:tcW w:w="1710" w:type="dxa"/>
          </w:tcPr>
          <w:p w14:paraId="2E090F3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C99661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3EEEB5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FC6E755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CA57E59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3ECE757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0273A14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8FE6B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5E625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6EE809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3A96568" w14:textId="77777777" w:rsidTr="00F93C7D">
        <w:trPr>
          <w:trHeight w:val="340"/>
        </w:trPr>
        <w:tc>
          <w:tcPr>
            <w:tcW w:w="766" w:type="dxa"/>
          </w:tcPr>
          <w:p w14:paraId="273B306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4BC627E" w14:textId="72F81191" w:rsidR="00F93C7D" w:rsidRPr="00312CA6" w:rsidRDefault="00E941D3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6A1B4068" w14:textId="4CC62FEC" w:rsidR="00F93C7D" w:rsidRPr="00312CA6" w:rsidRDefault="00E941D3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3282BE4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CCB9F1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AA2E64A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669497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30338CD5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44AE88DE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76C57D0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5B0B6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CD04FC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E920A7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E2C602F" w14:textId="77777777" w:rsidTr="00F93C7D">
        <w:trPr>
          <w:trHeight w:val="340"/>
        </w:trPr>
        <w:tc>
          <w:tcPr>
            <w:tcW w:w="766" w:type="dxa"/>
          </w:tcPr>
          <w:p w14:paraId="64A4144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5A9FAC7" w14:textId="37D8A792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  <w:proofErr w:type="spellEnd"/>
          </w:p>
        </w:tc>
        <w:tc>
          <w:tcPr>
            <w:tcW w:w="1620" w:type="dxa"/>
          </w:tcPr>
          <w:p w14:paraId="65064CC1" w14:textId="0030A40F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  <w:proofErr w:type="spellEnd"/>
          </w:p>
        </w:tc>
        <w:tc>
          <w:tcPr>
            <w:tcW w:w="1710" w:type="dxa"/>
          </w:tcPr>
          <w:p w14:paraId="3DBB654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928199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26BCCA3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C968E4A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26DD772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93053C8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6E0ADFD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3B3B0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54BDF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F092DB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4A6D7E7" w14:textId="77777777" w:rsidTr="00F93C7D">
        <w:trPr>
          <w:trHeight w:val="340"/>
        </w:trPr>
        <w:tc>
          <w:tcPr>
            <w:tcW w:w="766" w:type="dxa"/>
          </w:tcPr>
          <w:p w14:paraId="6772D19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ADEE0D3" w14:textId="1F672BF6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</w:tcPr>
          <w:p w14:paraId="1363D220" w14:textId="41F7847E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  <w:proofErr w:type="spellEnd"/>
          </w:p>
        </w:tc>
        <w:tc>
          <w:tcPr>
            <w:tcW w:w="1710" w:type="dxa"/>
          </w:tcPr>
          <w:p w14:paraId="7780D66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4AF651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7C644D3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C4B3D3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3D77B2C2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34117F2A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1E483B1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0E8F4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D9AA48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A6A8C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3C41DD0" w14:textId="77777777" w:rsidTr="00F93C7D">
        <w:trPr>
          <w:trHeight w:val="340"/>
        </w:trPr>
        <w:tc>
          <w:tcPr>
            <w:tcW w:w="766" w:type="dxa"/>
          </w:tcPr>
          <w:p w14:paraId="1FB5966E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458C7D0" w14:textId="7D1CD0CC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2CF645D7" w14:textId="2160D90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7EE2035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FA6662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DAA190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18EC4C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4D1F2EB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404F7C44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445F247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074C1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FFCEA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3A88A0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FD906B6" w14:textId="77777777" w:rsidTr="00F93C7D">
        <w:trPr>
          <w:trHeight w:val="340"/>
        </w:trPr>
        <w:tc>
          <w:tcPr>
            <w:tcW w:w="766" w:type="dxa"/>
          </w:tcPr>
          <w:p w14:paraId="35B8845D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2BAA86C" w14:textId="6F40F94A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  <w:proofErr w:type="spellEnd"/>
          </w:p>
        </w:tc>
        <w:tc>
          <w:tcPr>
            <w:tcW w:w="1620" w:type="dxa"/>
          </w:tcPr>
          <w:p w14:paraId="4DDBF965" w14:textId="1CBD14A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  <w:proofErr w:type="spellEnd"/>
          </w:p>
        </w:tc>
        <w:tc>
          <w:tcPr>
            <w:tcW w:w="1710" w:type="dxa"/>
          </w:tcPr>
          <w:p w14:paraId="0AFB807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D7B5D5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30B8E13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FA4081E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2D82F48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0A9AA278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695789B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E4C280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A92F0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7DCAC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4F0115D" w14:textId="77777777" w:rsidTr="00F93C7D">
        <w:trPr>
          <w:trHeight w:val="340"/>
        </w:trPr>
        <w:tc>
          <w:tcPr>
            <w:tcW w:w="766" w:type="dxa"/>
          </w:tcPr>
          <w:p w14:paraId="73E36CD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6D2CC77" w14:textId="02A8DA1D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  <w:proofErr w:type="spellEnd"/>
          </w:p>
        </w:tc>
        <w:tc>
          <w:tcPr>
            <w:tcW w:w="1620" w:type="dxa"/>
          </w:tcPr>
          <w:p w14:paraId="0FFAEE24" w14:textId="5F12B92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  <w:proofErr w:type="spellEnd"/>
          </w:p>
        </w:tc>
        <w:tc>
          <w:tcPr>
            <w:tcW w:w="1710" w:type="dxa"/>
          </w:tcPr>
          <w:p w14:paraId="288E86C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7ED4BCB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2584BB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05E5F5C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4F7D341F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1457217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3036944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E2486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0123A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C1EEB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584FB04" w14:textId="77777777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18D6F4AE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09756D2A" w14:textId="45418AD7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  <w:proofErr w:type="spellEnd"/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8E98F57" w14:textId="631D4BB7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32CE77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CB827E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DEBB4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EC46DA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0AED8F0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EC5370C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0EDD824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2DAC89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E4EF0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55CD5D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53414D9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E94B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CA053" w14:textId="4B6110FC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F7A8D" w14:textId="4AA3C02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D4A5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B52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3FA5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F59E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5F79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2A430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896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0DE3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3EB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148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8C43544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5A109D3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4A6B9B99" w14:textId="48289B24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D3D0FE8" w14:textId="6C528DAE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4A97EA2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0FEE72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0DF7CA1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60FDFC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A084A21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B10AB6F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198D73D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2A14FD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1803A4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F4798F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32FDF62" w14:textId="77777777" w:rsidTr="00F93C7D">
        <w:trPr>
          <w:trHeight w:val="340"/>
        </w:trPr>
        <w:tc>
          <w:tcPr>
            <w:tcW w:w="766" w:type="dxa"/>
          </w:tcPr>
          <w:p w14:paraId="2A3C3D0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3FD3E41" w14:textId="114CE138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</w:tcPr>
          <w:p w14:paraId="054A3D3A" w14:textId="4901563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  <w:proofErr w:type="spellEnd"/>
          </w:p>
        </w:tc>
        <w:tc>
          <w:tcPr>
            <w:tcW w:w="1710" w:type="dxa"/>
          </w:tcPr>
          <w:p w14:paraId="0C1B85F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6EFB29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4A344D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694BADC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12D139BB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7FA06A0F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4811CB5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DB1C4A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D23FE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E9E62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3DC7DA1" w14:textId="77777777" w:rsidTr="00F93C7D">
        <w:trPr>
          <w:trHeight w:val="340"/>
        </w:trPr>
        <w:tc>
          <w:tcPr>
            <w:tcW w:w="766" w:type="dxa"/>
          </w:tcPr>
          <w:p w14:paraId="7E996B5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EB715E2" w14:textId="4C7FAA93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  <w:proofErr w:type="spellEnd"/>
          </w:p>
        </w:tc>
        <w:tc>
          <w:tcPr>
            <w:tcW w:w="1620" w:type="dxa"/>
          </w:tcPr>
          <w:p w14:paraId="30CF6AED" w14:textId="2196774A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2045C83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01D94D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9E470F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BCECB0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574F01BD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14:paraId="0D028CB9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14:paraId="35DD5F9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8A9CBA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F763D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BD3D1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0BDEAE1" w14:textId="77777777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1CCC7C2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6BC2D461" w14:textId="244BBD2B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C5A77A3" w14:textId="3829C83C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  <w:proofErr w:type="spellEnd"/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25AC7F5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659EA96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12D61BC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AF56E93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49FD4D7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2B53B56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6DB2163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40A991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59EE27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B61C48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BB3EE17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0E8802D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89E7EE" w14:textId="3E044475" w:rsidR="00F93C7D" w:rsidRPr="00312CA6" w:rsidRDefault="00F93C7D" w:rsidP="001320C7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938E66" w14:textId="0A4E6A6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CAA48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161E0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8B476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3F88EB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74904A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D03675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C5FC9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78481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731B7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F0532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0F1DC6E5" w14:textId="77777777" w:rsidTr="00F93C7D">
        <w:trPr>
          <w:trHeight w:val="70"/>
        </w:trPr>
        <w:tc>
          <w:tcPr>
            <w:tcW w:w="766" w:type="dxa"/>
            <w:tcBorders>
              <w:top w:val="single" w:sz="12" w:space="0" w:color="auto"/>
            </w:tcBorders>
          </w:tcPr>
          <w:p w14:paraId="50C1D527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371B091E" w14:textId="527120FD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3399679" w14:textId="274BD3E9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734E59E0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1FDACFE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286594A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5C038634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E406F0E" w14:textId="77777777"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58F130B8" w14:textId="77777777"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37E6EB5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30E05DE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A7F17D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8C2AAC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6A760FE" w14:textId="77777777" w:rsidTr="00F93C7D">
        <w:trPr>
          <w:trHeight w:val="340"/>
        </w:trPr>
        <w:tc>
          <w:tcPr>
            <w:tcW w:w="766" w:type="dxa"/>
          </w:tcPr>
          <w:p w14:paraId="046400A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B7AE39D" w14:textId="0E8F7518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for</w:t>
            </w:r>
            <w:proofErr w:type="spellEnd"/>
          </w:p>
        </w:tc>
        <w:tc>
          <w:tcPr>
            <w:tcW w:w="1620" w:type="dxa"/>
          </w:tcPr>
          <w:p w14:paraId="047AADB2" w14:textId="0159A5AA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716626DB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6ED8B4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20610F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DC5C7A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88DEB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8D4907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DB6B61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74652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D5A3A8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83217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F7B9917" w14:textId="77777777" w:rsidTr="00F93C7D">
        <w:trPr>
          <w:trHeight w:val="340"/>
        </w:trPr>
        <w:tc>
          <w:tcPr>
            <w:tcW w:w="766" w:type="dxa"/>
          </w:tcPr>
          <w:p w14:paraId="4E40C1D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55A5A6F" w14:textId="7C2AD258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</w:tcPr>
          <w:p w14:paraId="164C26AC" w14:textId="214E257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  <w:proofErr w:type="spellEnd"/>
          </w:p>
        </w:tc>
        <w:tc>
          <w:tcPr>
            <w:tcW w:w="1710" w:type="dxa"/>
          </w:tcPr>
          <w:p w14:paraId="02745FD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458E70C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4899E2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E84DB1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D5DF8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ED975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1D38EC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19BF5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2CE2BE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77C2D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A5147A7" w14:textId="77777777" w:rsidTr="00F93C7D">
        <w:trPr>
          <w:trHeight w:val="340"/>
        </w:trPr>
        <w:tc>
          <w:tcPr>
            <w:tcW w:w="766" w:type="dxa"/>
          </w:tcPr>
          <w:p w14:paraId="33ACC40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5E9DF26" w14:textId="1ED0C44B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  <w:proofErr w:type="spellEnd"/>
          </w:p>
        </w:tc>
        <w:tc>
          <w:tcPr>
            <w:tcW w:w="1620" w:type="dxa"/>
          </w:tcPr>
          <w:p w14:paraId="78225FA9" w14:textId="100A140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  <w:proofErr w:type="spellEnd"/>
          </w:p>
        </w:tc>
        <w:tc>
          <w:tcPr>
            <w:tcW w:w="1710" w:type="dxa"/>
          </w:tcPr>
          <w:p w14:paraId="59BCD2B3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BEC040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8645D8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D6613E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17A1A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5A03CE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F4C881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60CACC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4BFA8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D79A9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BF0FFFA" w14:textId="77777777" w:rsidTr="00F93C7D">
        <w:trPr>
          <w:trHeight w:val="340"/>
        </w:trPr>
        <w:tc>
          <w:tcPr>
            <w:tcW w:w="766" w:type="dxa"/>
          </w:tcPr>
          <w:p w14:paraId="5B36942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7DD943F" w14:textId="553CC46A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  <w:proofErr w:type="spellEnd"/>
          </w:p>
        </w:tc>
        <w:tc>
          <w:tcPr>
            <w:tcW w:w="1620" w:type="dxa"/>
          </w:tcPr>
          <w:p w14:paraId="6A8D220E" w14:textId="3F80051F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  <w:proofErr w:type="spellEnd"/>
          </w:p>
        </w:tc>
        <w:tc>
          <w:tcPr>
            <w:tcW w:w="1710" w:type="dxa"/>
          </w:tcPr>
          <w:p w14:paraId="436065E0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43126B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CA6A98C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0C337C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3E9D1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91C404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BDA0ED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778F3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BF083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BAB769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D0505B8" w14:textId="77777777" w:rsidTr="00F93C7D">
        <w:trPr>
          <w:trHeight w:val="340"/>
        </w:trPr>
        <w:tc>
          <w:tcPr>
            <w:tcW w:w="766" w:type="dxa"/>
          </w:tcPr>
          <w:p w14:paraId="17990F76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5F2DC3C" w14:textId="6B1E2A3B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  <w:proofErr w:type="spellEnd"/>
          </w:p>
        </w:tc>
        <w:tc>
          <w:tcPr>
            <w:tcW w:w="1620" w:type="dxa"/>
          </w:tcPr>
          <w:p w14:paraId="30F7D6BE" w14:textId="64B66D70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  <w:proofErr w:type="spellEnd"/>
          </w:p>
        </w:tc>
        <w:tc>
          <w:tcPr>
            <w:tcW w:w="1710" w:type="dxa"/>
          </w:tcPr>
          <w:p w14:paraId="2EF614E9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18CF8F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838497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26822D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0E6C0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53FAA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4C2A60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A68A64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BBFA0B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184C1A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0B6857E" w14:textId="77777777" w:rsidTr="00F93C7D">
        <w:trPr>
          <w:trHeight w:val="340"/>
        </w:trPr>
        <w:tc>
          <w:tcPr>
            <w:tcW w:w="766" w:type="dxa"/>
          </w:tcPr>
          <w:p w14:paraId="04B9419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215AD85" w14:textId="27E0C4D7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  <w:proofErr w:type="spellEnd"/>
          </w:p>
        </w:tc>
        <w:tc>
          <w:tcPr>
            <w:tcW w:w="1620" w:type="dxa"/>
          </w:tcPr>
          <w:p w14:paraId="24AEB098" w14:textId="22985C63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  <w:proofErr w:type="spellEnd"/>
          </w:p>
        </w:tc>
        <w:tc>
          <w:tcPr>
            <w:tcW w:w="1710" w:type="dxa"/>
          </w:tcPr>
          <w:p w14:paraId="5CB9728F" w14:textId="77777777" w:rsidR="00F93C7D" w:rsidRDefault="00F93C7D" w:rsidP="007E21E0"/>
        </w:tc>
        <w:tc>
          <w:tcPr>
            <w:tcW w:w="540" w:type="dxa"/>
          </w:tcPr>
          <w:p w14:paraId="516CD2C2" w14:textId="77777777" w:rsidR="00F93C7D" w:rsidRDefault="00F93C7D" w:rsidP="007E21E0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6DE2B2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42A465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4DA5DC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84BE4F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29BE3D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80C8E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A94F2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4DFB8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C16F8A0" w14:textId="77777777" w:rsidTr="00F93C7D">
        <w:trPr>
          <w:trHeight w:val="340"/>
        </w:trPr>
        <w:tc>
          <w:tcPr>
            <w:tcW w:w="766" w:type="dxa"/>
          </w:tcPr>
          <w:p w14:paraId="452BEF8A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19166E3" w14:textId="23CCA18D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620" w:type="dxa"/>
          </w:tcPr>
          <w:p w14:paraId="0224DF92" w14:textId="49FDEB5D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5BA193F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0B75AB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51F9DA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8F00FF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CA08F8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6B00FD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B5D132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B4D42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3AAD5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619852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28C55DB" w14:textId="77777777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084CCD79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0573490B" w14:textId="2723A9CF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2C5D34F" w14:textId="1F0311AA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A484CE5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2BAED2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8296DC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864449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9A7B5D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1F7A4F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047F6F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7D4BDE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78577B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64EA7E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0CBD62E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6A5F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92AA1" w14:textId="34C1514C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23BF" w14:textId="1ECC583F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95E9A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42D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4068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C1DE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CFC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5F8B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3DAB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EAC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0C7C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33C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860A85F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76E4579B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3101DEA7" w14:textId="25FF5A47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FC7848F" w14:textId="6B79A19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14353E44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9A261C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58E46D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E418D3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33D427C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D0746E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4B38C4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BC6B59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1312D8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6ACA5C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8CF905C" w14:textId="77777777" w:rsidTr="00F93C7D">
        <w:trPr>
          <w:trHeight w:val="340"/>
        </w:trPr>
        <w:tc>
          <w:tcPr>
            <w:tcW w:w="766" w:type="dxa"/>
          </w:tcPr>
          <w:p w14:paraId="1F281FA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152122B" w14:textId="36120CD0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248FDBAE" w14:textId="39A3CED9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3DEB76C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0D39997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5C097B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889E1A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A2ECA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15CCD6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040DE5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39F1F4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80A97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4F0E6B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89B5E97" w14:textId="77777777" w:rsidTr="00F93C7D">
        <w:trPr>
          <w:trHeight w:val="340"/>
        </w:trPr>
        <w:tc>
          <w:tcPr>
            <w:tcW w:w="766" w:type="dxa"/>
          </w:tcPr>
          <w:p w14:paraId="5DE1F4C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077A06D" w14:textId="30BF8491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  <w:proofErr w:type="spellEnd"/>
          </w:p>
        </w:tc>
        <w:tc>
          <w:tcPr>
            <w:tcW w:w="1620" w:type="dxa"/>
          </w:tcPr>
          <w:p w14:paraId="4852494B" w14:textId="4047187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  <w:proofErr w:type="spellEnd"/>
          </w:p>
        </w:tc>
        <w:tc>
          <w:tcPr>
            <w:tcW w:w="1710" w:type="dxa"/>
          </w:tcPr>
          <w:p w14:paraId="17D297F8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051CB0C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8B6982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FF83CE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44515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4F23D8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C2EDDE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03A9F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09B5B9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3149B6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BF931EF" w14:textId="77777777" w:rsidTr="00F93C7D">
        <w:trPr>
          <w:trHeight w:val="340"/>
        </w:trPr>
        <w:tc>
          <w:tcPr>
            <w:tcW w:w="766" w:type="dxa"/>
          </w:tcPr>
          <w:p w14:paraId="7B88B778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6F37718" w14:textId="38A999AA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  <w:proofErr w:type="spellEnd"/>
          </w:p>
        </w:tc>
        <w:tc>
          <w:tcPr>
            <w:tcW w:w="1620" w:type="dxa"/>
          </w:tcPr>
          <w:p w14:paraId="052CC158" w14:textId="03186067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2101F67B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35998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F340CE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AE0A2D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D4A5C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6E833D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51A48B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64DE3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4ACB06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F7440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21E5E7A" w14:textId="77777777" w:rsidTr="00F93C7D">
        <w:trPr>
          <w:trHeight w:val="340"/>
        </w:trPr>
        <w:tc>
          <w:tcPr>
            <w:tcW w:w="766" w:type="dxa"/>
          </w:tcPr>
          <w:p w14:paraId="11FD678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17A823C" w14:textId="3028E957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  <w:proofErr w:type="spellEnd"/>
          </w:p>
        </w:tc>
        <w:tc>
          <w:tcPr>
            <w:tcW w:w="1620" w:type="dxa"/>
          </w:tcPr>
          <w:p w14:paraId="13E314DC" w14:textId="22B7F8FD" w:rsidR="00F93C7D" w:rsidRPr="00312CA6" w:rsidRDefault="00F93C7D" w:rsidP="00BE6612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09A40654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493862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5A8E648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3B276B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8119C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C5E1B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97048A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3A0D49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09549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CFFF31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CB5050D" w14:textId="77777777" w:rsidTr="00F93C7D">
        <w:trPr>
          <w:trHeight w:val="340"/>
        </w:trPr>
        <w:tc>
          <w:tcPr>
            <w:tcW w:w="766" w:type="dxa"/>
          </w:tcPr>
          <w:p w14:paraId="021B37FB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93F3A80" w14:textId="1DA4FE37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  <w:proofErr w:type="spellEnd"/>
          </w:p>
        </w:tc>
        <w:tc>
          <w:tcPr>
            <w:tcW w:w="1620" w:type="dxa"/>
          </w:tcPr>
          <w:p w14:paraId="39B421AF" w14:textId="295FC956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4E7D179B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FFF77C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6A2679A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F6D712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49A1EA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97162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A39D16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72414B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3BB3A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368F6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89E3FA6" w14:textId="77777777" w:rsidTr="00F93C7D">
        <w:trPr>
          <w:trHeight w:val="340"/>
        </w:trPr>
        <w:tc>
          <w:tcPr>
            <w:tcW w:w="766" w:type="dxa"/>
          </w:tcPr>
          <w:p w14:paraId="478FAED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E347142" w14:textId="11F7DA4F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  <w:proofErr w:type="spellEnd"/>
          </w:p>
        </w:tc>
        <w:tc>
          <w:tcPr>
            <w:tcW w:w="1620" w:type="dxa"/>
          </w:tcPr>
          <w:p w14:paraId="6CE9DF6B" w14:textId="5841B6C6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632D022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50B997B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AFE551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A135F1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43412C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CC14E2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EE13E8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27EE8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F74B3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A0DA5C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8B73414" w14:textId="77777777" w:rsidTr="00F93C7D">
        <w:trPr>
          <w:trHeight w:val="340"/>
        </w:trPr>
        <w:tc>
          <w:tcPr>
            <w:tcW w:w="766" w:type="dxa"/>
          </w:tcPr>
          <w:p w14:paraId="69FCBA8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F8C337F" w14:textId="572128A3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  <w:proofErr w:type="spellEnd"/>
          </w:p>
        </w:tc>
        <w:tc>
          <w:tcPr>
            <w:tcW w:w="1620" w:type="dxa"/>
          </w:tcPr>
          <w:p w14:paraId="60A044EF" w14:textId="3D9FA7A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  <w:proofErr w:type="spellEnd"/>
          </w:p>
        </w:tc>
        <w:tc>
          <w:tcPr>
            <w:tcW w:w="1710" w:type="dxa"/>
          </w:tcPr>
          <w:p w14:paraId="7F816EB2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38095C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6FDE6F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591F05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BD067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0AD5E5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60A07E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9DDF4F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30BB5F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34FD55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97E366B" w14:textId="77777777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2755D13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2246E3E6" w14:textId="229BD73A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14A1B0A5" w14:textId="4664FB06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  <w:proofErr w:type="spellEnd"/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1A02655D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68F755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3A4BD4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11FEDC3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951CD5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523E78E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41B07C0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A91D62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7D275C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1FFE4A8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1841E3C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FAA01A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DD01C1" w14:textId="70FF53CE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9909C7" w14:textId="2061FBA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18E7C4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F80273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6C463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CF57E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6CB05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B5952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028D98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2F003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29145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FDB13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A399001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5488D7C9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20CB1AC1" w14:textId="27DE050E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ef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ACE24B3" w14:textId="15545D66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41629E8D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7F69518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66A6F4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3C3AF32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3C8EA6D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7A2414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36AEC76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A23FA3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142838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FBD3F7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E780C5A" w14:textId="77777777" w:rsidTr="00F93C7D">
        <w:trPr>
          <w:trHeight w:val="340"/>
        </w:trPr>
        <w:tc>
          <w:tcPr>
            <w:tcW w:w="766" w:type="dxa"/>
          </w:tcPr>
          <w:p w14:paraId="1D564378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167028D" w14:textId="65604B71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or</w:t>
            </w:r>
            <w:proofErr w:type="spellEnd"/>
          </w:p>
        </w:tc>
        <w:tc>
          <w:tcPr>
            <w:tcW w:w="1620" w:type="dxa"/>
          </w:tcPr>
          <w:p w14:paraId="37D9984A" w14:textId="0911805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31B42A26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7C1B06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C99F70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9A783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A5BF8B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5627B7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E28955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F550F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F30F0D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3938C3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C44FAF6" w14:textId="77777777" w:rsidTr="00F93C7D">
        <w:trPr>
          <w:trHeight w:val="340"/>
        </w:trPr>
        <w:tc>
          <w:tcPr>
            <w:tcW w:w="766" w:type="dxa"/>
          </w:tcPr>
          <w:p w14:paraId="7E7EACC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CB6AD66" w14:textId="119164B9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672705EF" w14:textId="3749E63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5F1B8088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D1ED2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26C0A3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5D1D31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9C597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21464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19305E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55B05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5B533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93919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F92204F" w14:textId="77777777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5D5C96B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440DF0A6" w14:textId="68F9D5F5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rd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5D5DCCE" w14:textId="24F14F5C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884B622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64C146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FB6F23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8779A6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F6A1FA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54D2E2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0CF0319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5AC044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32D63D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F5B608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904925C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E62A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C3082" w14:textId="243278AB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for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C4C5" w14:textId="617CE88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26F5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72CA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91C2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B6A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823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6C97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226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3E39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01D9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DCC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838E579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1F6FCBF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1EF13FFE" w14:textId="0997B783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fe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830A4A7" w14:textId="589CCBB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fi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D29690A" w14:textId="77777777" w:rsidR="00F93C7D" w:rsidRPr="000169EB" w:rsidRDefault="00F93C7D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68AFA4A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354DB7C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18F02F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6726D4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ED69CE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1A4D142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1A0A8FF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2416C8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2EDCF5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D1BE49E" w14:textId="77777777" w:rsidTr="00F93C7D">
        <w:trPr>
          <w:trHeight w:val="340"/>
        </w:trPr>
        <w:tc>
          <w:tcPr>
            <w:tcW w:w="766" w:type="dxa"/>
          </w:tcPr>
          <w:p w14:paraId="79C81FC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D77364A" w14:textId="0E4A1CFF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ede</w:t>
            </w:r>
            <w:proofErr w:type="spellEnd"/>
          </w:p>
        </w:tc>
        <w:tc>
          <w:tcPr>
            <w:tcW w:w="1620" w:type="dxa"/>
          </w:tcPr>
          <w:p w14:paraId="316A5C12" w14:textId="5D3F52AE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  <w:proofErr w:type="spellEnd"/>
          </w:p>
        </w:tc>
        <w:tc>
          <w:tcPr>
            <w:tcW w:w="1710" w:type="dxa"/>
          </w:tcPr>
          <w:p w14:paraId="585AF84D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4F4930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25B9C42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2A68D4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87458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282DFE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1D4599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7CCF7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2EEBA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12679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38B1996" w14:textId="77777777" w:rsidTr="00F93C7D">
        <w:trPr>
          <w:trHeight w:val="340"/>
        </w:trPr>
        <w:tc>
          <w:tcPr>
            <w:tcW w:w="766" w:type="dxa"/>
          </w:tcPr>
          <w:p w14:paraId="521E4B0D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F3220C4" w14:textId="717EE27B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bar</w:t>
            </w:r>
          </w:p>
        </w:tc>
        <w:tc>
          <w:tcPr>
            <w:tcW w:w="1620" w:type="dxa"/>
          </w:tcPr>
          <w:p w14:paraId="711FE062" w14:textId="083BF4A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  <w:proofErr w:type="spellEnd"/>
          </w:p>
        </w:tc>
        <w:tc>
          <w:tcPr>
            <w:tcW w:w="1710" w:type="dxa"/>
          </w:tcPr>
          <w:p w14:paraId="6EF00011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083F7EB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6EE0E8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5AFF9C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B0F267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44240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4264D2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C6A7E4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C7B2A9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C1E5AB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8676CB7" w14:textId="77777777" w:rsidTr="00F93C7D">
        <w:trPr>
          <w:trHeight w:val="340"/>
        </w:trPr>
        <w:tc>
          <w:tcPr>
            <w:tcW w:w="766" w:type="dxa"/>
          </w:tcPr>
          <w:p w14:paraId="4A617A0A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893B6B7" w14:textId="4AB4F69B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edor</w:t>
            </w:r>
            <w:proofErr w:type="spellEnd"/>
          </w:p>
        </w:tc>
        <w:tc>
          <w:tcPr>
            <w:tcW w:w="1620" w:type="dxa"/>
          </w:tcPr>
          <w:p w14:paraId="75D53F3A" w14:textId="1DBF0EA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10E78F7B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1E781B7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0C20CB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F6E2DE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E2FE7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47CAA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036D84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312F47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938657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399A54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B0F9628" w14:textId="77777777" w:rsidTr="00F93C7D">
        <w:trPr>
          <w:trHeight w:val="340"/>
        </w:trPr>
        <w:tc>
          <w:tcPr>
            <w:tcW w:w="766" w:type="dxa"/>
          </w:tcPr>
          <w:p w14:paraId="22C277FB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981A74F" w14:textId="7B2C3766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1DFC5459" w14:textId="077D4CA5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743C9B38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541B98B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1BEC1E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E21ACC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CEF5EA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60E5A1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FA344A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8C9C4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E53DD8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26580E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334F785" w14:textId="77777777" w:rsidTr="00F93C7D">
        <w:trPr>
          <w:trHeight w:val="340"/>
        </w:trPr>
        <w:tc>
          <w:tcPr>
            <w:tcW w:w="766" w:type="dxa"/>
          </w:tcPr>
          <w:p w14:paraId="40004DC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6B3BB0E" w14:textId="4F453CDD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rbe</w:t>
            </w:r>
            <w:proofErr w:type="spellEnd"/>
          </w:p>
        </w:tc>
        <w:tc>
          <w:tcPr>
            <w:tcW w:w="1620" w:type="dxa"/>
          </w:tcPr>
          <w:p w14:paraId="181BEF0A" w14:textId="6E7317D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  <w:proofErr w:type="spellEnd"/>
          </w:p>
        </w:tc>
        <w:tc>
          <w:tcPr>
            <w:tcW w:w="1710" w:type="dxa"/>
          </w:tcPr>
          <w:p w14:paraId="02AE1C24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6C7A4BD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2ABBA0B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B116CC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865E5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BDDFFD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EAD3CA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FC2F6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B260D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D3B338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B70EE43" w14:textId="77777777" w:rsidTr="00F93C7D">
        <w:trPr>
          <w:trHeight w:val="340"/>
        </w:trPr>
        <w:tc>
          <w:tcPr>
            <w:tcW w:w="766" w:type="dxa"/>
          </w:tcPr>
          <w:p w14:paraId="3208809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B3AAB9B" w14:textId="00A4C843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ar</w:t>
            </w:r>
            <w:proofErr w:type="spellEnd"/>
          </w:p>
        </w:tc>
        <w:tc>
          <w:tcPr>
            <w:tcW w:w="1620" w:type="dxa"/>
          </w:tcPr>
          <w:p w14:paraId="64D5FEFF" w14:textId="0DF8E30B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a</w:t>
            </w:r>
            <w:proofErr w:type="spellEnd"/>
          </w:p>
        </w:tc>
        <w:tc>
          <w:tcPr>
            <w:tcW w:w="1710" w:type="dxa"/>
          </w:tcPr>
          <w:p w14:paraId="00A4647E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DAFDFC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F29DE3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43EDD5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BF1C8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B5C4B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848E61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AEF37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BFF00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6832C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E8B54C6" w14:textId="77777777" w:rsidTr="00F93C7D">
        <w:trPr>
          <w:trHeight w:val="340"/>
        </w:trPr>
        <w:tc>
          <w:tcPr>
            <w:tcW w:w="766" w:type="dxa"/>
          </w:tcPr>
          <w:p w14:paraId="26713E6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172F85C" w14:textId="07C0A709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rfe</w:t>
            </w:r>
            <w:proofErr w:type="spellEnd"/>
          </w:p>
        </w:tc>
        <w:tc>
          <w:tcPr>
            <w:tcW w:w="1620" w:type="dxa"/>
          </w:tcPr>
          <w:p w14:paraId="12AEDB8F" w14:textId="72011061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  <w:proofErr w:type="spellEnd"/>
          </w:p>
        </w:tc>
        <w:tc>
          <w:tcPr>
            <w:tcW w:w="1710" w:type="dxa"/>
          </w:tcPr>
          <w:p w14:paraId="5929B345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2FCF525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F97434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8FDBD7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592AB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C8445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9F358C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A0F46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CDCD4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498BF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7416317" w14:textId="77777777" w:rsidTr="00F93C7D">
        <w:trPr>
          <w:trHeight w:val="340"/>
        </w:trPr>
        <w:tc>
          <w:tcPr>
            <w:tcW w:w="766" w:type="dxa"/>
          </w:tcPr>
          <w:p w14:paraId="42402C3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32EDE0D3" w14:textId="71C31377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ekor</w:t>
            </w:r>
            <w:proofErr w:type="spellEnd"/>
          </w:p>
        </w:tc>
        <w:tc>
          <w:tcPr>
            <w:tcW w:w="1620" w:type="dxa"/>
          </w:tcPr>
          <w:p w14:paraId="6AD6CF1F" w14:textId="0AC41B3C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4DD4DB9C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9F9D98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11B9C9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B53005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408E8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A99C1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AD6E17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93B53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D9CFBD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764BA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EB8BE0A" w14:textId="77777777" w:rsidTr="00F93C7D">
        <w:trPr>
          <w:trHeight w:val="340"/>
        </w:trPr>
        <w:tc>
          <w:tcPr>
            <w:tcW w:w="766" w:type="dxa"/>
          </w:tcPr>
          <w:p w14:paraId="02835B4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4505D54" w14:textId="0AA87309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orfe</w:t>
            </w:r>
            <w:proofErr w:type="spellEnd"/>
          </w:p>
        </w:tc>
        <w:tc>
          <w:tcPr>
            <w:tcW w:w="1620" w:type="dxa"/>
          </w:tcPr>
          <w:p w14:paraId="1A19000A" w14:textId="0F29418F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</w:t>
            </w:r>
            <w:proofErr w:type="spellEnd"/>
          </w:p>
        </w:tc>
        <w:tc>
          <w:tcPr>
            <w:tcW w:w="1710" w:type="dxa"/>
          </w:tcPr>
          <w:p w14:paraId="4C2343A8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FE772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D18526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91E2B3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56D735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2EEA29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7DFD6D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40DB9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035A55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1416B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8B7DC53" w14:textId="77777777" w:rsidTr="00F93C7D">
        <w:trPr>
          <w:trHeight w:val="340"/>
        </w:trPr>
        <w:tc>
          <w:tcPr>
            <w:tcW w:w="766" w:type="dxa"/>
          </w:tcPr>
          <w:p w14:paraId="505F6D5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7F3AEAC" w14:textId="7B0668D5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kar</w:t>
            </w:r>
            <w:proofErr w:type="spellEnd"/>
          </w:p>
        </w:tc>
        <w:tc>
          <w:tcPr>
            <w:tcW w:w="1620" w:type="dxa"/>
          </w:tcPr>
          <w:p w14:paraId="5A810288" w14:textId="113180C7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  <w:proofErr w:type="spellEnd"/>
          </w:p>
        </w:tc>
        <w:tc>
          <w:tcPr>
            <w:tcW w:w="1710" w:type="dxa"/>
          </w:tcPr>
          <w:p w14:paraId="224AF399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3070066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54B284B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F9B595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C05E0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E3846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65AA7F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EEBE04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0769A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96CA9B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A19C16B" w14:textId="77777777" w:rsidTr="00F93C7D">
        <w:trPr>
          <w:trHeight w:val="340"/>
        </w:trPr>
        <w:tc>
          <w:tcPr>
            <w:tcW w:w="766" w:type="dxa"/>
          </w:tcPr>
          <w:p w14:paraId="008C25E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B961EC1" w14:textId="047FF040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692688CF" w14:textId="4C4BB57A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065B6979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7BE9F0E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58CC366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D5098F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809EDE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FF7FE5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7E570D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82730D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89732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E14AC1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06F37CDF" w14:textId="77777777" w:rsidTr="00F93C7D">
        <w:trPr>
          <w:trHeight w:val="340"/>
        </w:trPr>
        <w:tc>
          <w:tcPr>
            <w:tcW w:w="766" w:type="dxa"/>
          </w:tcPr>
          <w:p w14:paraId="791E1D6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35A0794" w14:textId="71F2B785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ekar</w:t>
            </w:r>
            <w:proofErr w:type="spellEnd"/>
          </w:p>
        </w:tc>
        <w:tc>
          <w:tcPr>
            <w:tcW w:w="1620" w:type="dxa"/>
          </w:tcPr>
          <w:p w14:paraId="7FE17D9F" w14:textId="07800E74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  <w:proofErr w:type="spellEnd"/>
          </w:p>
        </w:tc>
        <w:tc>
          <w:tcPr>
            <w:tcW w:w="1710" w:type="dxa"/>
          </w:tcPr>
          <w:p w14:paraId="089D3A32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14:paraId="12CE465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E6D379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EFAA0B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FF3F51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D0ECCE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BD66C7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C0BE8D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EFA71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E9FF4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12CA598" w14:textId="77777777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460A395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1145F57B" w14:textId="69A51167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for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3E7185F" w14:textId="28C777B7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f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139EC031" w14:textId="77777777" w:rsidR="00F93C7D" w:rsidRPr="000169EB" w:rsidRDefault="00F93C7D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4C3FDCC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906D634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6545D0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D81FB7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E97B10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2C6E71D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412365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9BAD33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F4690C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3F7522F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D96B6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7F9DDDA" w14:textId="25B4F411" w:rsidR="00F93C7D" w:rsidRPr="00312CA6" w:rsidRDefault="00F93C7D" w:rsidP="00BE6612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eeda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7C0DE38" w14:textId="75F31BCB" w:rsidR="00F93C7D" w:rsidRPr="00312CA6" w:rsidRDefault="00F93C7D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19E502" w14:textId="77777777"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5734F5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B6F593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F7DAC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8FC32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3D987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70FC28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A6D46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52FCDC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F570D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D616DEB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621899A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64CABD68" w14:textId="3AE970CF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efe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0D12BA7" w14:textId="24289A4B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ǝfi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03847C9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0CAC54F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A43823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1AE7113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D8CE67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1171470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41BDD5E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AC4691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BFFA31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291FA09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DBA4985" w14:textId="77777777" w:rsidTr="00F93C7D">
        <w:trPr>
          <w:trHeight w:val="340"/>
        </w:trPr>
        <w:tc>
          <w:tcPr>
            <w:tcW w:w="766" w:type="dxa"/>
          </w:tcPr>
          <w:p w14:paraId="5DC2A3C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F11766A" w14:textId="7DB01721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kafor</w:t>
            </w:r>
            <w:proofErr w:type="spellEnd"/>
          </w:p>
        </w:tc>
        <w:tc>
          <w:tcPr>
            <w:tcW w:w="1620" w:type="dxa"/>
          </w:tcPr>
          <w:p w14:paraId="2BF87CAD" w14:textId="737485F6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kǝf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76D3CD3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674A50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3ECB71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B39DA1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71205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F27DF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4D7A78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042B95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ACDFE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B9712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8C0F073" w14:textId="77777777" w:rsidTr="00F93C7D">
        <w:trPr>
          <w:trHeight w:val="340"/>
        </w:trPr>
        <w:tc>
          <w:tcPr>
            <w:tcW w:w="766" w:type="dxa"/>
          </w:tcPr>
          <w:p w14:paraId="6EA372D8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F79A84E" w14:textId="0505137C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far</w:t>
            </w:r>
            <w:proofErr w:type="spellEnd"/>
          </w:p>
        </w:tc>
        <w:tc>
          <w:tcPr>
            <w:tcW w:w="1620" w:type="dxa"/>
          </w:tcPr>
          <w:p w14:paraId="493A781A" w14:textId="76C3BE43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fa</w:t>
            </w:r>
            <w:proofErr w:type="spellEnd"/>
          </w:p>
        </w:tc>
        <w:tc>
          <w:tcPr>
            <w:tcW w:w="1710" w:type="dxa"/>
          </w:tcPr>
          <w:p w14:paraId="631E47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1B97994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21DF37E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B70FC0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881613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7BA8E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10AFCD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D93491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667773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54F82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89FAC27" w14:textId="77777777" w:rsidTr="00F93C7D">
        <w:trPr>
          <w:trHeight w:val="340"/>
        </w:trPr>
        <w:tc>
          <w:tcPr>
            <w:tcW w:w="766" w:type="dxa"/>
          </w:tcPr>
          <w:p w14:paraId="3CD51E0E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6EED45A" w14:textId="0C95ECF3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for</w:t>
            </w:r>
            <w:proofErr w:type="spellEnd"/>
          </w:p>
        </w:tc>
        <w:tc>
          <w:tcPr>
            <w:tcW w:w="1620" w:type="dxa"/>
          </w:tcPr>
          <w:p w14:paraId="235575A9" w14:textId="6AEB56AA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f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208F9CA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407883D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A6771A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D80E32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95FDF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3CE78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08B67E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F1D1F4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B456FB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DB643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0068960" w14:textId="77777777" w:rsidTr="00F93C7D">
        <w:trPr>
          <w:trHeight w:val="340"/>
        </w:trPr>
        <w:tc>
          <w:tcPr>
            <w:tcW w:w="766" w:type="dxa"/>
          </w:tcPr>
          <w:p w14:paraId="009C33C8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37B4173" w14:textId="284B5F11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orfe</w:t>
            </w:r>
            <w:proofErr w:type="spellEnd"/>
          </w:p>
        </w:tc>
        <w:tc>
          <w:tcPr>
            <w:tcW w:w="1620" w:type="dxa"/>
          </w:tcPr>
          <w:p w14:paraId="2A8A7853" w14:textId="600EE7A9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r w:rsidRPr="00312CA6">
              <w:rPr>
                <w:rFonts w:ascii="Tahoma" w:hAnsi="Tahoma" w:cs="Tahoma"/>
                <w:sz w:val="19"/>
                <w:szCs w:val="19"/>
              </w:rPr>
              <w:t>fǝ</w:t>
            </w:r>
            <w:proofErr w:type="spellEnd"/>
          </w:p>
        </w:tc>
        <w:tc>
          <w:tcPr>
            <w:tcW w:w="1710" w:type="dxa"/>
          </w:tcPr>
          <w:p w14:paraId="1D36D92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C36B02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90FF88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4BF4C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9F35AC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EE3E2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9D2A74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166F05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51EBB8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0E05E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64558AA" w14:textId="77777777" w:rsidTr="00F93C7D">
        <w:trPr>
          <w:trHeight w:val="340"/>
        </w:trPr>
        <w:tc>
          <w:tcPr>
            <w:tcW w:w="766" w:type="dxa"/>
          </w:tcPr>
          <w:p w14:paraId="25D102C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E63D957" w14:textId="0FA409CF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bar</w:t>
            </w:r>
          </w:p>
        </w:tc>
        <w:tc>
          <w:tcPr>
            <w:tcW w:w="1620" w:type="dxa"/>
          </w:tcPr>
          <w:p w14:paraId="3795CB07" w14:textId="130D4D66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ba</w:t>
            </w:r>
            <w:proofErr w:type="spellEnd"/>
          </w:p>
        </w:tc>
        <w:tc>
          <w:tcPr>
            <w:tcW w:w="1710" w:type="dxa"/>
          </w:tcPr>
          <w:p w14:paraId="089A9F0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ED31D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7416981C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1D6654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F83F6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6A5B18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D996B9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C0E22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B2019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F4A40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0087AAA4" w14:textId="77777777" w:rsidTr="00F93C7D">
        <w:trPr>
          <w:trHeight w:val="340"/>
        </w:trPr>
        <w:tc>
          <w:tcPr>
            <w:tcW w:w="766" w:type="dxa"/>
          </w:tcPr>
          <w:p w14:paraId="0D674D79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F13DB05" w14:textId="6D7AC051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eede</w:t>
            </w:r>
            <w:proofErr w:type="spellEnd"/>
          </w:p>
        </w:tc>
        <w:tc>
          <w:tcPr>
            <w:tcW w:w="1620" w:type="dxa"/>
          </w:tcPr>
          <w:p w14:paraId="47C63445" w14:textId="7F9FD703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idǝ</w:t>
            </w:r>
            <w:proofErr w:type="spellEnd"/>
          </w:p>
        </w:tc>
        <w:tc>
          <w:tcPr>
            <w:tcW w:w="1710" w:type="dxa"/>
          </w:tcPr>
          <w:p w14:paraId="19D012A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E689D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E7BD64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FD97E0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5C57B2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413985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EC7E23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53D98E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1F3F1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4C339A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6C491D8" w14:textId="77777777" w:rsidTr="00F93C7D">
        <w:trPr>
          <w:trHeight w:val="340"/>
        </w:trPr>
        <w:tc>
          <w:tcPr>
            <w:tcW w:w="766" w:type="dxa"/>
          </w:tcPr>
          <w:p w14:paraId="6FAA0980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93B6EFB" w14:textId="12566BB8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arbe</w:t>
            </w:r>
            <w:proofErr w:type="spellEnd"/>
          </w:p>
        </w:tc>
        <w:tc>
          <w:tcPr>
            <w:tcW w:w="1620" w:type="dxa"/>
          </w:tcPr>
          <w:p w14:paraId="281D85C0" w14:textId="7EE59F31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abǝ</w:t>
            </w:r>
            <w:proofErr w:type="spellEnd"/>
          </w:p>
        </w:tc>
        <w:tc>
          <w:tcPr>
            <w:tcW w:w="1710" w:type="dxa"/>
          </w:tcPr>
          <w:p w14:paraId="0FA0E62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AAB148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03E6FA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64D5A5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908AB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4254F3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65BC8B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A2F097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8BDC7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596D70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C305338" w14:textId="77777777" w:rsidTr="00F93C7D">
        <w:trPr>
          <w:trHeight w:val="340"/>
        </w:trPr>
        <w:tc>
          <w:tcPr>
            <w:tcW w:w="766" w:type="dxa"/>
          </w:tcPr>
          <w:p w14:paraId="7E1BE4EE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F2A7A05" w14:textId="5E3F17A9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eda</w:t>
            </w:r>
            <w:proofErr w:type="spellEnd"/>
          </w:p>
        </w:tc>
        <w:tc>
          <w:tcPr>
            <w:tcW w:w="1620" w:type="dxa"/>
          </w:tcPr>
          <w:p w14:paraId="6B97D985" w14:textId="62455384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idǝ</w:t>
            </w:r>
            <w:proofErr w:type="spellEnd"/>
          </w:p>
        </w:tc>
        <w:tc>
          <w:tcPr>
            <w:tcW w:w="1710" w:type="dxa"/>
          </w:tcPr>
          <w:p w14:paraId="3B80BD0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4DF823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1D9444D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C20B38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D95402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1CBE64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64DE2D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5055DE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EF448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B25977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671D225" w14:textId="77777777" w:rsidTr="00F93C7D">
        <w:trPr>
          <w:trHeight w:val="340"/>
        </w:trPr>
        <w:tc>
          <w:tcPr>
            <w:tcW w:w="766" w:type="dxa"/>
          </w:tcPr>
          <w:p w14:paraId="44F584E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19F7770B" w14:textId="76288C43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kar</w:t>
            </w:r>
            <w:proofErr w:type="spellEnd"/>
          </w:p>
        </w:tc>
        <w:tc>
          <w:tcPr>
            <w:tcW w:w="1620" w:type="dxa"/>
          </w:tcPr>
          <w:p w14:paraId="459EA987" w14:textId="0348C10C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a</w:t>
            </w:r>
            <w:proofErr w:type="spellEnd"/>
          </w:p>
        </w:tc>
        <w:tc>
          <w:tcPr>
            <w:tcW w:w="1710" w:type="dxa"/>
          </w:tcPr>
          <w:p w14:paraId="72DA73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4185B02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0C3B31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EBA5AE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E3E898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02E63E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EBA307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E1FF8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414AC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18473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9BFADD3" w14:textId="77777777" w:rsidTr="00F93C7D">
        <w:trPr>
          <w:trHeight w:val="340"/>
        </w:trPr>
        <w:tc>
          <w:tcPr>
            <w:tcW w:w="766" w:type="dxa"/>
          </w:tcPr>
          <w:p w14:paraId="279786E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B1ED488" w14:textId="78979D23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kar</w:t>
            </w:r>
            <w:proofErr w:type="spellEnd"/>
          </w:p>
        </w:tc>
        <w:tc>
          <w:tcPr>
            <w:tcW w:w="1620" w:type="dxa"/>
          </w:tcPr>
          <w:p w14:paraId="68CC6156" w14:textId="65B302CE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ǝka</w:t>
            </w:r>
            <w:proofErr w:type="spellEnd"/>
          </w:p>
        </w:tc>
        <w:tc>
          <w:tcPr>
            <w:tcW w:w="1710" w:type="dxa"/>
          </w:tcPr>
          <w:p w14:paraId="03BF0AD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310AC5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1B00FD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A5DB36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B95F8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D91717D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0FBBA6E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FE7AE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9BDD65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2D4D36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F301C04" w14:textId="77777777" w:rsidTr="00F93C7D">
        <w:trPr>
          <w:trHeight w:val="340"/>
        </w:trPr>
        <w:tc>
          <w:tcPr>
            <w:tcW w:w="766" w:type="dxa"/>
          </w:tcPr>
          <w:p w14:paraId="497C5E7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3406A12" w14:textId="25F28C28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arde</w:t>
            </w:r>
          </w:p>
        </w:tc>
        <w:tc>
          <w:tcPr>
            <w:tcW w:w="1620" w:type="dxa"/>
          </w:tcPr>
          <w:p w14:paraId="19321DE4" w14:textId="08FB69CC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adǝ</w:t>
            </w:r>
            <w:proofErr w:type="spellEnd"/>
          </w:p>
        </w:tc>
        <w:tc>
          <w:tcPr>
            <w:tcW w:w="1710" w:type="dxa"/>
          </w:tcPr>
          <w:p w14:paraId="32B1762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D0E136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00B257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6A9384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4E09A7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91AD5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AB345E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8DBFA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FF4D5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F47590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AED66B3" w14:textId="77777777" w:rsidTr="00F93C7D">
        <w:trPr>
          <w:trHeight w:val="340"/>
        </w:trPr>
        <w:tc>
          <w:tcPr>
            <w:tcW w:w="766" w:type="dxa"/>
          </w:tcPr>
          <w:p w14:paraId="23AFACA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57E7AFA" w14:textId="1A9D06D4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eefe</w:t>
            </w:r>
            <w:proofErr w:type="spellEnd"/>
          </w:p>
        </w:tc>
        <w:tc>
          <w:tcPr>
            <w:tcW w:w="1620" w:type="dxa"/>
          </w:tcPr>
          <w:p w14:paraId="00407E2C" w14:textId="6002F621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ifǝ</w:t>
            </w:r>
            <w:proofErr w:type="spellEnd"/>
          </w:p>
        </w:tc>
        <w:tc>
          <w:tcPr>
            <w:tcW w:w="1710" w:type="dxa"/>
          </w:tcPr>
          <w:p w14:paraId="45351E0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1CE97D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0DA2EC8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E594C2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2CACB0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DBD67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4BF3D9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7A9C63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25B39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68C8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0BDB8F1" w14:textId="77777777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1089BA4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0EBBA95C" w14:textId="3E48D9B5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ekor</w:t>
            </w:r>
            <w:proofErr w:type="spellEnd"/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05CDC0D" w14:textId="7BB92966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572D05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0AE74F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FCAE54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5CAA6D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A6F5C0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7D2B1F4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7A5D099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E44E0D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1373220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2ED32A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CD61CD3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CC1D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4B868" w14:textId="228343E8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darf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582D" w14:textId="069B6E83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dafǝ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AB3D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958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016A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26CC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9D4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3B95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153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DE8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BAD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887F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0B4D45F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14:paraId="2D1CA6AA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  <w:shd w:val="clear" w:color="auto" w:fill="auto"/>
          </w:tcPr>
          <w:p w14:paraId="3F32A3B2" w14:textId="2BC8E04B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bekor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4BEB8A3" w14:textId="504A6717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bǝk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14:paraId="73BDF7F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9DDB1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28E659F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8153D0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1D3248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C2C8FC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44959FF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3B2771B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34189C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344EDE5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5193373" w14:textId="77777777" w:rsidTr="00F93C7D">
        <w:trPr>
          <w:trHeight w:val="340"/>
        </w:trPr>
        <w:tc>
          <w:tcPr>
            <w:tcW w:w="766" w:type="dxa"/>
          </w:tcPr>
          <w:p w14:paraId="44442AC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629440C" w14:textId="6FF25C30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kedor</w:t>
            </w:r>
            <w:proofErr w:type="spellEnd"/>
          </w:p>
        </w:tc>
        <w:tc>
          <w:tcPr>
            <w:tcW w:w="1620" w:type="dxa"/>
          </w:tcPr>
          <w:p w14:paraId="78244597" w14:textId="64DE1204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kǝd</w:t>
            </w:r>
            <w:r w:rsidRPr="00312CA6">
              <w:rPr>
                <w:rFonts w:ascii="Tahoma" w:eastAsia="MS UI Gothic" w:hAnsi="Tahoma" w:cs="Tahoma"/>
                <w:color w:val="000000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228EABC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5660460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466C8EB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DAB86C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85D5B2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7EB41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7D0D1A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076C41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4D0ADC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4A6FBDE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EA9B105" w14:textId="77777777" w:rsidTr="00F93C7D">
        <w:trPr>
          <w:trHeight w:val="340"/>
        </w:trPr>
        <w:tc>
          <w:tcPr>
            <w:tcW w:w="766" w:type="dxa"/>
          </w:tcPr>
          <w:p w14:paraId="22D7A306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595F003" w14:textId="42C60B06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24258895" w14:textId="5324093C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4EF5840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3BD81BA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CAA88B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54C08F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101750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F454D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B67327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06E25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025A33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EF3EBC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37270C0" w14:textId="77777777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7EF90AC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331F0E72" w14:textId="1E55BBF4" w:rsidR="00F93C7D" w:rsidRPr="00312CA6" w:rsidRDefault="002E2026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far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979EE06" w14:textId="1D08F5B2" w:rsidR="00F93C7D" w:rsidRPr="00312CA6" w:rsidRDefault="002E2026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fa</w:t>
            </w:r>
            <w:proofErr w:type="spellEnd"/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65AD486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43BE6FC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BD3FF0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EEAF36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687894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8A98B9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1B5CAE7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4D9DF54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3FD6994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6C30A6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A1FCA9A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5C4818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46B277" w14:textId="062D0F7B" w:rsidR="00F93C7D" w:rsidRPr="00312CA6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392884" w14:textId="64DEE0AC" w:rsidR="00F93C7D" w:rsidRPr="00312CA6" w:rsidRDefault="00F93C7D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D42D0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CFBCD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8D058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41B1D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3F474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9EF6E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7353C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622B9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30584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B7ED8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6ACBDBD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14:paraId="70AC542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14:paraId="1E245C31" w14:textId="17D9A14B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ekar</w:t>
            </w:r>
            <w:proofErr w:type="spellEnd"/>
            <w:r w:rsidRPr="00312CA6">
              <w:rPr>
                <w:rFonts w:cs="Tahoma"/>
                <w:sz w:val="19"/>
                <w:szCs w:val="19"/>
                <w:lang w:eastAsia="en-AU"/>
              </w:rPr>
              <w:t xml:space="preserve">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73F19459" w14:textId="076D6A68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ǝka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</w:tcBorders>
          </w:tcPr>
          <w:p w14:paraId="15D4FE4A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14:paraId="272C1C5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6248566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C277F9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62578DD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53E948D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14:paraId="379C7B3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92F79F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7D65FCA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4C9A4DF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D2371F5" w14:textId="77777777" w:rsidTr="00F93C7D">
        <w:trPr>
          <w:trHeight w:val="340"/>
        </w:trPr>
        <w:tc>
          <w:tcPr>
            <w:tcW w:w="766" w:type="dxa"/>
          </w:tcPr>
          <w:p w14:paraId="3BF7D56D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2DC3814D" w14:textId="1AD60D6D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kafor</w:t>
            </w:r>
            <w:proofErr w:type="spellEnd"/>
          </w:p>
        </w:tc>
        <w:tc>
          <w:tcPr>
            <w:tcW w:w="1620" w:type="dxa"/>
          </w:tcPr>
          <w:p w14:paraId="4044447C" w14:textId="155DEDBE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kǝf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160416E6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35EF44D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7305999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4EA219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51783F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22F242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589C7B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BF035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7EF9D8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E7B597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E8DD686" w14:textId="77777777" w:rsidTr="00F93C7D">
        <w:trPr>
          <w:trHeight w:val="340"/>
        </w:trPr>
        <w:tc>
          <w:tcPr>
            <w:tcW w:w="766" w:type="dxa"/>
          </w:tcPr>
          <w:p w14:paraId="63D7B46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5307236" w14:textId="3FAA19AA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orfe</w:t>
            </w:r>
            <w:proofErr w:type="spellEnd"/>
          </w:p>
        </w:tc>
        <w:tc>
          <w:tcPr>
            <w:tcW w:w="1620" w:type="dxa"/>
          </w:tcPr>
          <w:p w14:paraId="0E9A748F" w14:textId="5FD7AD97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r w:rsidRPr="00312CA6">
              <w:rPr>
                <w:rFonts w:ascii="Tahoma" w:hAnsi="Tahoma" w:cs="Tahoma"/>
                <w:sz w:val="19"/>
                <w:szCs w:val="19"/>
              </w:rPr>
              <w:t>fǝ</w:t>
            </w:r>
            <w:proofErr w:type="spellEnd"/>
          </w:p>
        </w:tc>
        <w:tc>
          <w:tcPr>
            <w:tcW w:w="1710" w:type="dxa"/>
          </w:tcPr>
          <w:p w14:paraId="56765DDA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15FB4E1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4F060CF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4BEE0D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9C419F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3257A7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FD8F21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CD212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87E58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20D2D4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64DC54B6" w14:textId="77777777" w:rsidTr="00F93C7D">
        <w:trPr>
          <w:trHeight w:val="340"/>
        </w:trPr>
        <w:tc>
          <w:tcPr>
            <w:tcW w:w="766" w:type="dxa"/>
          </w:tcPr>
          <w:p w14:paraId="526BD08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D2CDDC9" w14:textId="2588D370" w:rsidR="00F93C7D" w:rsidRPr="002E2026" w:rsidRDefault="002E2026" w:rsidP="00D24CB3">
            <w:pPr>
              <w:pStyle w:val="NoSpacing"/>
              <w:rPr>
                <w:rFonts w:cs="Tahoma"/>
                <w:sz w:val="19"/>
                <w:szCs w:val="19"/>
                <w:lang w:eastAsia="en-AU"/>
              </w:rPr>
            </w:pPr>
            <w:proofErr w:type="spellStart"/>
            <w:r w:rsidRPr="00312CA6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0D4527B6" w14:textId="6B3AD836" w:rsidR="00F93C7D" w:rsidRPr="002E2026" w:rsidRDefault="002E2026" w:rsidP="007E21E0">
            <w:pPr>
              <w:rPr>
                <w:rFonts w:ascii="Tahoma" w:hAnsi="Tahoma" w:cs="Tahoma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color w:val="000000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311133BB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BFA52C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D460E2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398FB9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EF9273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761AAB7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28DF0A9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A53F9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18507FA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8FDB48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13D60F4A" w14:textId="77777777" w:rsidTr="00F93C7D">
        <w:trPr>
          <w:trHeight w:val="340"/>
        </w:trPr>
        <w:tc>
          <w:tcPr>
            <w:tcW w:w="766" w:type="dxa"/>
          </w:tcPr>
          <w:p w14:paraId="73AAB82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768DCC1" w14:textId="6547C902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kar</w:t>
            </w:r>
            <w:proofErr w:type="spellEnd"/>
          </w:p>
        </w:tc>
        <w:tc>
          <w:tcPr>
            <w:tcW w:w="1620" w:type="dxa"/>
          </w:tcPr>
          <w:p w14:paraId="0CE9D7B8" w14:textId="62BBB864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ka</w:t>
            </w:r>
            <w:proofErr w:type="spellEnd"/>
          </w:p>
        </w:tc>
        <w:tc>
          <w:tcPr>
            <w:tcW w:w="1710" w:type="dxa"/>
          </w:tcPr>
          <w:p w14:paraId="02056E36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2561C23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264A574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A2C2C1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BA3EC6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AB136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B7B722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9D6CC0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05F346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F69AB1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D012E54" w14:textId="77777777" w:rsidTr="00F93C7D">
        <w:trPr>
          <w:trHeight w:val="340"/>
        </w:trPr>
        <w:tc>
          <w:tcPr>
            <w:tcW w:w="766" w:type="dxa"/>
          </w:tcPr>
          <w:p w14:paraId="161553B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B385D8E" w14:textId="0C812EA4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keede</w:t>
            </w:r>
            <w:proofErr w:type="spellEnd"/>
          </w:p>
        </w:tc>
        <w:tc>
          <w:tcPr>
            <w:tcW w:w="1620" w:type="dxa"/>
          </w:tcPr>
          <w:p w14:paraId="4C69E986" w14:textId="05D6CD9C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kidǝ</w:t>
            </w:r>
            <w:proofErr w:type="spellEnd"/>
          </w:p>
        </w:tc>
        <w:tc>
          <w:tcPr>
            <w:tcW w:w="1710" w:type="dxa"/>
          </w:tcPr>
          <w:p w14:paraId="1630AAD3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64161EC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FA7354C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CB4744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DCE50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24B7B0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4BBF04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8FD7C6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9A66A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16078A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511C2E38" w14:textId="77777777" w:rsidTr="00F93C7D">
        <w:trPr>
          <w:trHeight w:val="340"/>
        </w:trPr>
        <w:tc>
          <w:tcPr>
            <w:tcW w:w="766" w:type="dxa"/>
          </w:tcPr>
          <w:p w14:paraId="215B24E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0A4A530" w14:textId="5AD1B6FB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efee</w:t>
            </w:r>
            <w:proofErr w:type="spellEnd"/>
          </w:p>
        </w:tc>
        <w:tc>
          <w:tcPr>
            <w:tcW w:w="1620" w:type="dxa"/>
          </w:tcPr>
          <w:p w14:paraId="0761FD67" w14:textId="67324BEB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ǝfi</w:t>
            </w:r>
            <w:proofErr w:type="spellEnd"/>
          </w:p>
        </w:tc>
        <w:tc>
          <w:tcPr>
            <w:tcW w:w="1710" w:type="dxa"/>
          </w:tcPr>
          <w:p w14:paraId="55431F86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0B1D3FF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7C2C5406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BA0743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596927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C7E5D3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6CBBDD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13F6C7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30553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E41E5D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62C8B9A" w14:textId="77777777" w:rsidTr="00F93C7D">
        <w:trPr>
          <w:trHeight w:val="340"/>
        </w:trPr>
        <w:tc>
          <w:tcPr>
            <w:tcW w:w="766" w:type="dxa"/>
          </w:tcPr>
          <w:p w14:paraId="4125F98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8E19790" w14:textId="76CC837E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fekor</w:t>
            </w:r>
            <w:proofErr w:type="spellEnd"/>
          </w:p>
        </w:tc>
        <w:tc>
          <w:tcPr>
            <w:tcW w:w="1620" w:type="dxa"/>
          </w:tcPr>
          <w:p w14:paraId="31805704" w14:textId="310C856E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fǝk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2396F6EB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18B4D4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082016E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21A5BE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8438BA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252238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4297D96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6C395EC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85B3B93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F096320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1D26106" w14:textId="77777777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14:paraId="25F4900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32452FFC" w14:textId="0C6A288E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312CA6">
              <w:rPr>
                <w:rFonts w:cs="Tahoma"/>
                <w:sz w:val="19"/>
                <w:szCs w:val="19"/>
                <w:lang w:eastAsia="en-AU"/>
              </w:rPr>
              <w:t>deba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34EA42D" w14:textId="7A6DB8C1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ǝba</w:t>
            </w:r>
            <w:proofErr w:type="spellEnd"/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AFD0CB8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8DDB56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C85F47B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A010373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3EE3AD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554A28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3AEAD22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D8D113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7DA25C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6E8F38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7274F74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0EFC2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B161" w14:textId="55515CFD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arf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B026" w14:textId="39A1302B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afǝ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9A0CF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FA8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A7C10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65C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51A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8A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B74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7353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0EE2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BFA1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44738721" w14:textId="77777777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14:paraId="7A1FE6F6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14:paraId="34EC52B2" w14:textId="1EF5526E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karb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692D3CB8" w14:textId="685F7B3D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kabǝ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077F58AE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3B79CC0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A94E097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C78D59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2A7392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74478C1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14:paraId="77D5434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4B8342E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05AB5E3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1A4AD90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57CA133" w14:textId="77777777" w:rsidTr="00F93C7D">
        <w:trPr>
          <w:trHeight w:val="340"/>
        </w:trPr>
        <w:tc>
          <w:tcPr>
            <w:tcW w:w="766" w:type="dxa"/>
          </w:tcPr>
          <w:p w14:paraId="1F13C453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545F54A1" w14:textId="23C60CD8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r w:rsidRPr="00312CA6">
              <w:rPr>
                <w:rFonts w:cs="Tahoma"/>
                <w:sz w:val="19"/>
                <w:szCs w:val="19"/>
                <w:lang w:eastAsia="en-AU"/>
              </w:rPr>
              <w:t>barde</w:t>
            </w:r>
          </w:p>
        </w:tc>
        <w:tc>
          <w:tcPr>
            <w:tcW w:w="1620" w:type="dxa"/>
          </w:tcPr>
          <w:p w14:paraId="683E9255" w14:textId="6D85A22B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adǝ</w:t>
            </w:r>
            <w:proofErr w:type="spellEnd"/>
          </w:p>
        </w:tc>
        <w:tc>
          <w:tcPr>
            <w:tcW w:w="1710" w:type="dxa"/>
          </w:tcPr>
          <w:p w14:paraId="4380ABA8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3A4631A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1EAF961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E6DDCC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7BC60C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DA07B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765D0C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06C34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7E269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09CABE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7ECB033" w14:textId="77777777" w:rsidTr="00F93C7D">
        <w:trPr>
          <w:trHeight w:val="340"/>
        </w:trPr>
        <w:tc>
          <w:tcPr>
            <w:tcW w:w="766" w:type="dxa"/>
          </w:tcPr>
          <w:p w14:paraId="49411644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100088A" w14:textId="69A1E657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59548E2B" w14:textId="61D172A5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1BDEE103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506AFE5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3AB352E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A23F1B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FFBCDD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A13C5C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43986BD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96E088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D4ABCD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73BB07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DC6AC60" w14:textId="77777777" w:rsidTr="00F93C7D">
        <w:trPr>
          <w:trHeight w:val="340"/>
        </w:trPr>
        <w:tc>
          <w:tcPr>
            <w:tcW w:w="766" w:type="dxa"/>
          </w:tcPr>
          <w:p w14:paraId="3E30638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1661092" w14:textId="235FF3C7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eda</w:t>
            </w:r>
            <w:proofErr w:type="spellEnd"/>
          </w:p>
        </w:tc>
        <w:tc>
          <w:tcPr>
            <w:tcW w:w="1620" w:type="dxa"/>
          </w:tcPr>
          <w:p w14:paraId="2396A089" w14:textId="382AB8C9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idǝ</w:t>
            </w:r>
            <w:proofErr w:type="spellEnd"/>
          </w:p>
        </w:tc>
        <w:tc>
          <w:tcPr>
            <w:tcW w:w="1710" w:type="dxa"/>
          </w:tcPr>
          <w:p w14:paraId="64996608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6BEC3EE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6137449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04F591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F1A2B2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9F5BEB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73A387D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39F36D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E08D4E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3DCEEEB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5A87FAB" w14:textId="77777777" w:rsidTr="00F93C7D">
        <w:trPr>
          <w:trHeight w:val="340"/>
        </w:trPr>
        <w:tc>
          <w:tcPr>
            <w:tcW w:w="766" w:type="dxa"/>
          </w:tcPr>
          <w:p w14:paraId="39CFB425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703EBE0A" w14:textId="11420152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deefe</w:t>
            </w:r>
            <w:proofErr w:type="spellEnd"/>
          </w:p>
        </w:tc>
        <w:tc>
          <w:tcPr>
            <w:tcW w:w="1620" w:type="dxa"/>
          </w:tcPr>
          <w:p w14:paraId="320D743A" w14:textId="2E825D4D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difǝ</w:t>
            </w:r>
            <w:proofErr w:type="spellEnd"/>
          </w:p>
        </w:tc>
        <w:tc>
          <w:tcPr>
            <w:tcW w:w="1710" w:type="dxa"/>
          </w:tcPr>
          <w:p w14:paraId="4930B2CE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6C486B9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31546922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E51F8C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C178FA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E4AFFB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6E41C54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C3B44C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8C9B76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D8D6D5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2DFF6882" w14:textId="77777777" w:rsidTr="00F93C7D">
        <w:trPr>
          <w:trHeight w:val="340"/>
        </w:trPr>
        <w:tc>
          <w:tcPr>
            <w:tcW w:w="766" w:type="dxa"/>
          </w:tcPr>
          <w:p w14:paraId="4C368D86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63E035AE" w14:textId="4F9E4FC1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kor</w:t>
            </w:r>
            <w:proofErr w:type="spellEnd"/>
          </w:p>
        </w:tc>
        <w:tc>
          <w:tcPr>
            <w:tcW w:w="1620" w:type="dxa"/>
          </w:tcPr>
          <w:p w14:paraId="2B78328C" w14:textId="7F804E3A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k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3D37F2A3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26641F8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14:paraId="6A1A160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5CB9C7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F3DD16C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319820C9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342E7EEF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6C86E5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23DDF7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AB1B1D1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C94C625" w14:textId="77777777" w:rsidTr="00F93C7D">
        <w:trPr>
          <w:trHeight w:val="340"/>
        </w:trPr>
        <w:tc>
          <w:tcPr>
            <w:tcW w:w="766" w:type="dxa"/>
          </w:tcPr>
          <w:p w14:paraId="3A591BF1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0791C8CB" w14:textId="61688B05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</w:tcPr>
          <w:p w14:paraId="7ED0B7DC" w14:textId="54F63A61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</w:tcPr>
          <w:p w14:paraId="282A61E4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7CFA421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27C74E0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408D67B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218FD29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3B4C48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18E3E5C2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79F1F9DF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530BDB45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08E7B844" w14:textId="77777777"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3F81908D" w14:textId="77777777" w:rsidTr="00F93C7D">
        <w:trPr>
          <w:trHeight w:val="340"/>
        </w:trPr>
        <w:tc>
          <w:tcPr>
            <w:tcW w:w="766" w:type="dxa"/>
          </w:tcPr>
          <w:p w14:paraId="3282512F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14:paraId="4C714673" w14:textId="1528BDF7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befor</w:t>
            </w:r>
            <w:proofErr w:type="spellEnd"/>
          </w:p>
        </w:tc>
        <w:tc>
          <w:tcPr>
            <w:tcW w:w="1620" w:type="dxa"/>
          </w:tcPr>
          <w:p w14:paraId="30A88378" w14:textId="110480BB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bǝf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</w:tcPr>
          <w:p w14:paraId="4BC85654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14:paraId="5FA4B62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14:paraId="4CEC9D48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C5AA5F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C9D507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2A24C25E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14:paraId="5F41618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6A470F3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431ECFE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14:paraId="10198EA2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B315DB7" w14:textId="77777777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14:paraId="689357CC" w14:textId="77777777"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14:paraId="779C207F" w14:textId="35F27A51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kedor</w:t>
            </w:r>
            <w:proofErr w:type="spellEnd"/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3B979DDA" w14:textId="0C63A9F1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kǝd</w:t>
            </w:r>
            <w:r w:rsidRPr="00312CA6">
              <w:rPr>
                <w:rFonts w:ascii="Tahoma" w:eastAsia="MS UI Gothic" w:hAnsi="Tahoma" w:cs="Tahoma"/>
                <w:sz w:val="19"/>
                <w:szCs w:val="19"/>
              </w:rPr>
              <w:t>ɔ</w:t>
            </w:r>
            <w:proofErr w:type="spellEnd"/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428F7575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14:paraId="1499EB5D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6FE70ACD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D964746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5938F204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78A9560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14:paraId="13560477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65F60C70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2B482245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14:paraId="09577508" w14:textId="77777777"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14:paraId="76ADDFBC" w14:textId="77777777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E51CF5" w14:textId="77777777" w:rsidR="00F93C7D" w:rsidRPr="00CC6245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394B701" w14:textId="67FEB8D5" w:rsidR="00F93C7D" w:rsidRPr="00312CA6" w:rsidRDefault="00F93C7D" w:rsidP="00D24CB3">
            <w:pPr>
              <w:pStyle w:val="NoSpacing"/>
              <w:rPr>
                <w:rFonts w:eastAsia="Times New Roman" w:cs="Tahoma"/>
                <w:sz w:val="19"/>
                <w:szCs w:val="19"/>
              </w:rPr>
            </w:pPr>
            <w:proofErr w:type="spellStart"/>
            <w:r w:rsidRPr="00312CA6">
              <w:rPr>
                <w:rFonts w:cs="Tahoma"/>
                <w:sz w:val="19"/>
                <w:szCs w:val="19"/>
                <w:lang w:eastAsia="en-AU"/>
              </w:rPr>
              <w:t>farbe</w:t>
            </w:r>
            <w:proofErr w:type="spellEnd"/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3D463A" w14:textId="1ED74336" w:rsidR="00F93C7D" w:rsidRPr="00312CA6" w:rsidRDefault="00F93C7D" w:rsidP="007E21E0">
            <w:pPr>
              <w:rPr>
                <w:rFonts w:ascii="Tahoma" w:hAnsi="Tahoma" w:cs="Tahoma"/>
                <w:color w:val="000000"/>
                <w:sz w:val="19"/>
                <w:szCs w:val="19"/>
              </w:rPr>
            </w:pPr>
            <w:proofErr w:type="spellStart"/>
            <w:r w:rsidRPr="00312CA6">
              <w:rPr>
                <w:rFonts w:ascii="Tahoma" w:hAnsi="Tahoma" w:cs="Tahoma"/>
                <w:sz w:val="19"/>
                <w:szCs w:val="19"/>
              </w:rPr>
              <w:t>fabǝ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BC06FE" w14:textId="77777777"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0653C14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BEA435" w14:textId="77777777"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AE5007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412763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90CAC5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BFBE2F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EFEA03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F1663B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EBC9EA" w14:textId="77777777"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</w:tr>
    </w:tbl>
    <w:p w14:paraId="076D2550" w14:textId="77777777" w:rsidR="00666887" w:rsidRDefault="00666887"/>
    <w:sectPr w:rsidR="00666887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B524D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969D4"/>
    <w:multiLevelType w:val="multilevel"/>
    <w:tmpl w:val="15E2DC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4A1037"/>
    <w:multiLevelType w:val="hybridMultilevel"/>
    <w:tmpl w:val="0876CF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3E2A82"/>
    <w:multiLevelType w:val="hybridMultilevel"/>
    <w:tmpl w:val="FB7E92E8"/>
    <w:lvl w:ilvl="0" w:tplc="0C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00890"/>
    <w:multiLevelType w:val="multilevel"/>
    <w:tmpl w:val="ABD6E21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A2459C"/>
    <w:multiLevelType w:val="hybridMultilevel"/>
    <w:tmpl w:val="9E662B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6F22DFB"/>
    <w:multiLevelType w:val="hybridMultilevel"/>
    <w:tmpl w:val="4C723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D4E83"/>
    <w:multiLevelType w:val="hybridMultilevel"/>
    <w:tmpl w:val="9D64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159D4"/>
    <w:multiLevelType w:val="hybridMultilevel"/>
    <w:tmpl w:val="E1A887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D73DF1"/>
    <w:multiLevelType w:val="hybridMultilevel"/>
    <w:tmpl w:val="1800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C2324"/>
    <w:multiLevelType w:val="hybridMultilevel"/>
    <w:tmpl w:val="872E90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E326CF"/>
    <w:multiLevelType w:val="multilevel"/>
    <w:tmpl w:val="4C3ABAF4"/>
    <w:lvl w:ilvl="0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2F19"/>
    <w:multiLevelType w:val="hybridMultilevel"/>
    <w:tmpl w:val="F72018EE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1D267C29"/>
    <w:multiLevelType w:val="hybridMultilevel"/>
    <w:tmpl w:val="FC70D6CC"/>
    <w:lvl w:ilvl="0" w:tplc="828EEF22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55CFB"/>
    <w:multiLevelType w:val="hybridMultilevel"/>
    <w:tmpl w:val="8AC421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26320B0B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22FB1"/>
    <w:multiLevelType w:val="hybridMultilevel"/>
    <w:tmpl w:val="B40CD05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20859"/>
    <w:multiLevelType w:val="hybridMultilevel"/>
    <w:tmpl w:val="EE0E13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4651E8"/>
    <w:multiLevelType w:val="hybridMultilevel"/>
    <w:tmpl w:val="D20A5CD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2C365058"/>
    <w:multiLevelType w:val="hybridMultilevel"/>
    <w:tmpl w:val="FCF86F80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C9C2640"/>
    <w:multiLevelType w:val="multilevel"/>
    <w:tmpl w:val="3D1E0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B14D24"/>
    <w:multiLevelType w:val="hybridMultilevel"/>
    <w:tmpl w:val="5C742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EC5D57"/>
    <w:multiLevelType w:val="multilevel"/>
    <w:tmpl w:val="15805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1D73498"/>
    <w:multiLevelType w:val="hybridMultilevel"/>
    <w:tmpl w:val="4D3A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760AE1"/>
    <w:multiLevelType w:val="hybridMultilevel"/>
    <w:tmpl w:val="1820CFFE"/>
    <w:lvl w:ilvl="0" w:tplc="E898D0EA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35B94BB0"/>
    <w:multiLevelType w:val="hybridMultilevel"/>
    <w:tmpl w:val="A56EE4C6"/>
    <w:lvl w:ilvl="0" w:tplc="6DBC3180">
      <w:start w:val="1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6266A2"/>
    <w:multiLevelType w:val="multilevel"/>
    <w:tmpl w:val="FB7E92E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0403DB"/>
    <w:multiLevelType w:val="hybridMultilevel"/>
    <w:tmpl w:val="97E81B04"/>
    <w:lvl w:ilvl="0" w:tplc="6A92BB7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3E883B50"/>
    <w:multiLevelType w:val="hybridMultilevel"/>
    <w:tmpl w:val="76AE7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0D90AFF"/>
    <w:multiLevelType w:val="hybridMultilevel"/>
    <w:tmpl w:val="31B8B31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9A341F2"/>
    <w:multiLevelType w:val="hybridMultilevel"/>
    <w:tmpl w:val="3A2E6D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4C650E99"/>
    <w:multiLevelType w:val="hybridMultilevel"/>
    <w:tmpl w:val="616CEDA6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1271AA9"/>
    <w:multiLevelType w:val="multilevel"/>
    <w:tmpl w:val="1A883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6B46E6F"/>
    <w:multiLevelType w:val="hybridMultilevel"/>
    <w:tmpl w:val="D8060DAA"/>
    <w:lvl w:ilvl="0" w:tplc="8A8458A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DB1C0A"/>
    <w:multiLevelType w:val="hybridMultilevel"/>
    <w:tmpl w:val="A2483B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E680DC5"/>
    <w:multiLevelType w:val="multilevel"/>
    <w:tmpl w:val="31B8B31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F9D56E0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0D22E8A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9" w15:restartNumberingAfterBreak="0">
    <w:nsid w:val="63EA5D6A"/>
    <w:multiLevelType w:val="hybridMultilevel"/>
    <w:tmpl w:val="E780A0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C93DAE"/>
    <w:multiLevelType w:val="hybridMultilevel"/>
    <w:tmpl w:val="3690A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67B4049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2" w15:restartNumberingAfterBreak="0">
    <w:nsid w:val="66994537"/>
    <w:multiLevelType w:val="hybridMultilevel"/>
    <w:tmpl w:val="15B071E8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679047B1"/>
    <w:multiLevelType w:val="hybridMultilevel"/>
    <w:tmpl w:val="4DDC6C46"/>
    <w:lvl w:ilvl="0" w:tplc="D970473C">
      <w:start w:val="1"/>
      <w:numFmt w:val="bullet"/>
      <w:lvlText w:val="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B742046"/>
    <w:multiLevelType w:val="hybridMultilevel"/>
    <w:tmpl w:val="CA28EBB4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020928"/>
    <w:multiLevelType w:val="hybridMultilevel"/>
    <w:tmpl w:val="D8C6ABA8"/>
    <w:lvl w:ilvl="0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6" w15:restartNumberingAfterBreak="0">
    <w:nsid w:val="72945CB0"/>
    <w:multiLevelType w:val="hybridMultilevel"/>
    <w:tmpl w:val="2D6839CC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3F84700"/>
    <w:multiLevelType w:val="hybridMultilevel"/>
    <w:tmpl w:val="24F29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D5E5F77"/>
    <w:multiLevelType w:val="hybridMultilevel"/>
    <w:tmpl w:val="4C3ABAF4"/>
    <w:lvl w:ilvl="0" w:tplc="E898D0EA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48919387">
    <w:abstractNumId w:val="4"/>
  </w:num>
  <w:num w:numId="2" w16cid:durableId="514005404">
    <w:abstractNumId w:val="43"/>
  </w:num>
  <w:num w:numId="3" w16cid:durableId="1774669821">
    <w:abstractNumId w:val="34"/>
  </w:num>
  <w:num w:numId="4" w16cid:durableId="871266674">
    <w:abstractNumId w:val="16"/>
  </w:num>
  <w:num w:numId="5" w16cid:durableId="475415433">
    <w:abstractNumId w:val="26"/>
  </w:num>
  <w:num w:numId="6" w16cid:durableId="386026617">
    <w:abstractNumId w:val="37"/>
  </w:num>
  <w:num w:numId="7" w16cid:durableId="2016807831">
    <w:abstractNumId w:val="18"/>
  </w:num>
  <w:num w:numId="8" w16cid:durableId="917206905">
    <w:abstractNumId w:val="1"/>
  </w:num>
  <w:num w:numId="9" w16cid:durableId="392122651">
    <w:abstractNumId w:val="30"/>
  </w:num>
  <w:num w:numId="10" w16cid:durableId="544175391">
    <w:abstractNumId w:val="36"/>
  </w:num>
  <w:num w:numId="11" w16cid:durableId="130558086">
    <w:abstractNumId w:val="46"/>
  </w:num>
  <w:num w:numId="12" w16cid:durableId="43722136">
    <w:abstractNumId w:val="32"/>
  </w:num>
  <w:num w:numId="13" w16cid:durableId="1498232600">
    <w:abstractNumId w:val="25"/>
  </w:num>
  <w:num w:numId="14" w16cid:durableId="1037390050">
    <w:abstractNumId w:val="41"/>
  </w:num>
  <w:num w:numId="15" w16cid:durableId="279534240">
    <w:abstractNumId w:val="42"/>
  </w:num>
  <w:num w:numId="16" w16cid:durableId="1355960811">
    <w:abstractNumId w:val="38"/>
  </w:num>
  <w:num w:numId="17" w16cid:durableId="1333875402">
    <w:abstractNumId w:val="20"/>
  </w:num>
  <w:num w:numId="18" w16cid:durableId="234051433">
    <w:abstractNumId w:val="48"/>
  </w:num>
  <w:num w:numId="19" w16cid:durableId="48067683">
    <w:abstractNumId w:val="11"/>
  </w:num>
  <w:num w:numId="20" w16cid:durableId="1618949633">
    <w:abstractNumId w:val="3"/>
  </w:num>
  <w:num w:numId="21" w16cid:durableId="1086923724">
    <w:abstractNumId w:val="27"/>
  </w:num>
  <w:num w:numId="22" w16cid:durableId="908080014">
    <w:abstractNumId w:val="13"/>
  </w:num>
  <w:num w:numId="23" w16cid:durableId="770589429">
    <w:abstractNumId w:val="15"/>
  </w:num>
  <w:num w:numId="24" w16cid:durableId="381907708">
    <w:abstractNumId w:val="19"/>
  </w:num>
  <w:num w:numId="25" w16cid:durableId="174930160">
    <w:abstractNumId w:val="17"/>
  </w:num>
  <w:num w:numId="26" w16cid:durableId="577440310">
    <w:abstractNumId w:val="5"/>
  </w:num>
  <w:num w:numId="27" w16cid:durableId="1305162673">
    <w:abstractNumId w:val="35"/>
  </w:num>
  <w:num w:numId="28" w16cid:durableId="1767068045">
    <w:abstractNumId w:val="12"/>
  </w:num>
  <w:num w:numId="29" w16cid:durableId="880827627">
    <w:abstractNumId w:val="8"/>
  </w:num>
  <w:num w:numId="30" w16cid:durableId="2003773057">
    <w:abstractNumId w:val="22"/>
  </w:num>
  <w:num w:numId="31" w16cid:durableId="13770635">
    <w:abstractNumId w:val="14"/>
  </w:num>
  <w:num w:numId="32" w16cid:durableId="1885633343">
    <w:abstractNumId w:val="31"/>
  </w:num>
  <w:num w:numId="33" w16cid:durableId="1606496516">
    <w:abstractNumId w:val="9"/>
  </w:num>
  <w:num w:numId="34" w16cid:durableId="820780250">
    <w:abstractNumId w:val="10"/>
  </w:num>
  <w:num w:numId="35" w16cid:durableId="2132744081">
    <w:abstractNumId w:val="6"/>
  </w:num>
  <w:num w:numId="36" w16cid:durableId="473986391">
    <w:abstractNumId w:val="40"/>
  </w:num>
  <w:num w:numId="37" w16cid:durableId="2007440435">
    <w:abstractNumId w:val="47"/>
  </w:num>
  <w:num w:numId="38" w16cid:durableId="2095390198">
    <w:abstractNumId w:val="44"/>
  </w:num>
  <w:num w:numId="39" w16cid:durableId="125395077">
    <w:abstractNumId w:val="45"/>
  </w:num>
  <w:num w:numId="40" w16cid:durableId="522474346">
    <w:abstractNumId w:val="28"/>
  </w:num>
  <w:num w:numId="41" w16cid:durableId="760569902">
    <w:abstractNumId w:val="0"/>
  </w:num>
  <w:num w:numId="42" w16cid:durableId="742333206">
    <w:abstractNumId w:val="24"/>
  </w:num>
  <w:num w:numId="43" w16cid:durableId="845173266">
    <w:abstractNumId w:val="7"/>
  </w:num>
  <w:num w:numId="44" w16cid:durableId="453257701">
    <w:abstractNumId w:val="29"/>
  </w:num>
  <w:num w:numId="45" w16cid:durableId="1049305043">
    <w:abstractNumId w:val="2"/>
  </w:num>
  <w:num w:numId="46" w16cid:durableId="288509697">
    <w:abstractNumId w:val="39"/>
  </w:num>
  <w:num w:numId="47" w16cid:durableId="1707758460">
    <w:abstractNumId w:val="21"/>
  </w:num>
  <w:num w:numId="48" w16cid:durableId="1872378991">
    <w:abstractNumId w:val="23"/>
  </w:num>
  <w:num w:numId="49" w16cid:durableId="178580337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jQwNzEzNzJR0lEKTi0uzszPAykwrAUAVB9wZSwAAAA="/>
  </w:docVars>
  <w:rsids>
    <w:rsidRoot w:val="00250BA4"/>
    <w:rsid w:val="001320C7"/>
    <w:rsid w:val="00250BA4"/>
    <w:rsid w:val="002E2026"/>
    <w:rsid w:val="00312CA6"/>
    <w:rsid w:val="00335CAE"/>
    <w:rsid w:val="003D21BA"/>
    <w:rsid w:val="00447872"/>
    <w:rsid w:val="005477B9"/>
    <w:rsid w:val="00577DF6"/>
    <w:rsid w:val="00604912"/>
    <w:rsid w:val="00666887"/>
    <w:rsid w:val="006D0850"/>
    <w:rsid w:val="0087141A"/>
    <w:rsid w:val="008D4164"/>
    <w:rsid w:val="00932200"/>
    <w:rsid w:val="0095643F"/>
    <w:rsid w:val="009D4B41"/>
    <w:rsid w:val="00A03BE0"/>
    <w:rsid w:val="00A54500"/>
    <w:rsid w:val="00AC4FA1"/>
    <w:rsid w:val="00B125F8"/>
    <w:rsid w:val="00BE6612"/>
    <w:rsid w:val="00D12F95"/>
    <w:rsid w:val="00D24CB3"/>
    <w:rsid w:val="00DF2135"/>
    <w:rsid w:val="00E941D3"/>
    <w:rsid w:val="00F30F1C"/>
    <w:rsid w:val="00F93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E7FB50"/>
  <w15:docId w15:val="{A2A328D7-1DD7-4D69-8960-A75FF414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Thomas</dc:creator>
  <cp:lastModifiedBy>Monique Beauchamp</cp:lastModifiedBy>
  <cp:revision>14</cp:revision>
  <cp:lastPrinted>2013-04-09T23:03:00Z</cp:lastPrinted>
  <dcterms:created xsi:type="dcterms:W3CDTF">2013-04-11T15:52:00Z</dcterms:created>
  <dcterms:modified xsi:type="dcterms:W3CDTF">2024-11-26T04:41:00Z</dcterms:modified>
</cp:coreProperties>
</file>